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B63FA" w14:textId="77777777" w:rsidR="00BE50F9" w:rsidRPr="002D68D6" w:rsidRDefault="00BE50F9" w:rsidP="00AA4D2E">
      <w:pPr>
        <w:pStyle w:val="berschrift"/>
        <w:rPr>
          <w:lang w:val="en-US"/>
        </w:rPr>
      </w:pPr>
      <w:r>
        <w:rPr>
          <w:bCs w:val="0"/>
          <w:lang w:val="en"/>
        </w:rPr>
        <w:t xml:space="preserve">Annex </w:t>
      </w:r>
      <w:proofErr w:type="gramStart"/>
      <w:r>
        <w:rPr>
          <w:bCs w:val="0"/>
          <w:lang w:val="en"/>
        </w:rPr>
        <w:t>8</w:t>
      </w:r>
      <w:proofErr w:type="gramEnd"/>
    </w:p>
    <w:p w14:paraId="7D772603" w14:textId="77777777" w:rsidR="00BE50F9" w:rsidRPr="002D68D6" w:rsidRDefault="00AA4D2E" w:rsidP="00BE50F9">
      <w:pPr>
        <w:spacing w:after="0" w:line="240" w:lineRule="auto"/>
        <w:rPr>
          <w:rFonts w:eastAsia="Times New Roman" w:cs="Arial"/>
          <w:b/>
          <w:color w:val="005AA0"/>
          <w:sz w:val="24"/>
          <w:szCs w:val="24"/>
          <w:lang w:val="en-US"/>
        </w:rPr>
      </w:pPr>
      <w:r>
        <w:rPr>
          <w:rFonts w:eastAsia="Times New Roman" w:cs="Arial"/>
          <w:b/>
          <w:bCs/>
          <w:color w:val="005AA0"/>
          <w:sz w:val="24"/>
          <w:szCs w:val="24"/>
          <w:lang w:val="en"/>
        </w:rPr>
        <w:t>University statement</w:t>
      </w:r>
    </w:p>
    <w:p w14:paraId="5EFA4A22" w14:textId="77777777" w:rsidR="00BE50F9" w:rsidRPr="002D68D6" w:rsidRDefault="00BE50F9" w:rsidP="00BE50F9">
      <w:pPr>
        <w:spacing w:after="0" w:line="240" w:lineRule="auto"/>
        <w:rPr>
          <w:rFonts w:eastAsia="Times New Roman" w:cs="Arial"/>
          <w:color w:val="auto"/>
          <w:sz w:val="24"/>
          <w:szCs w:val="24"/>
          <w:lang w:val="en-US"/>
        </w:rPr>
      </w:pPr>
    </w:p>
    <w:p w14:paraId="42FADCBC" w14:textId="3B777DAD" w:rsidR="00F54C41" w:rsidRPr="002D68D6" w:rsidRDefault="00BE50F9" w:rsidP="00F54C41">
      <w:pPr>
        <w:spacing w:after="0" w:line="280" w:lineRule="atLeast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"/>
        </w:rPr>
        <w:t>_________________________________ (university) and</w:t>
      </w:r>
      <w:r w:rsidR="00F63DCE">
        <w:rPr>
          <w:rFonts w:eastAsia="Times New Roman" w:cs="Arial"/>
          <w:color w:val="auto"/>
          <w:szCs w:val="20"/>
          <w:lang w:val="en"/>
        </w:rPr>
        <w:t xml:space="preserve"> the</w:t>
      </w:r>
      <w:r>
        <w:rPr>
          <w:rFonts w:eastAsia="Times New Roman" w:cs="Arial"/>
          <w:color w:val="auto"/>
          <w:szCs w:val="20"/>
          <w:lang w:val="en"/>
        </w:rPr>
        <w:t xml:space="preserve"> ______________________________ department expressly welcome the application of __________________________________ </w:t>
      </w:r>
      <w:r w:rsidR="005530FB">
        <w:rPr>
          <w:rFonts w:eastAsia="Times New Roman" w:cs="Arial"/>
          <w:color w:val="auto"/>
          <w:szCs w:val="20"/>
          <w:lang w:val="en"/>
        </w:rPr>
        <w:t xml:space="preserve">(group leader) </w:t>
      </w:r>
      <w:r>
        <w:rPr>
          <w:rFonts w:eastAsia="Times New Roman" w:cs="Arial"/>
          <w:color w:val="auto"/>
          <w:szCs w:val="20"/>
          <w:lang w:val="en"/>
        </w:rPr>
        <w:t>for a leadership position in a Helmholtz Young Investigator Group bearing the title of __________________________________</w:t>
      </w:r>
      <w:r w:rsidR="00323647">
        <w:rPr>
          <w:rFonts w:eastAsia="Times New Roman" w:cs="Arial"/>
          <w:color w:val="auto"/>
          <w:szCs w:val="20"/>
          <w:lang w:val="en"/>
        </w:rPr>
        <w:t>_______________________________________________</w:t>
      </w:r>
    </w:p>
    <w:p w14:paraId="2CF2DEBB" w14:textId="77A868C8" w:rsidR="00BE50F9" w:rsidRPr="002D68D6" w:rsidRDefault="00323647" w:rsidP="00F54C41">
      <w:pPr>
        <w:spacing w:after="0" w:line="280" w:lineRule="atLeast"/>
        <w:rPr>
          <w:rFonts w:eastAsia="Times New Roman" w:cs="Arial"/>
          <w:color w:val="auto"/>
          <w:szCs w:val="20"/>
          <w:lang w:val="en-US"/>
        </w:rPr>
      </w:pPr>
      <w:proofErr w:type="gramStart"/>
      <w:r>
        <w:rPr>
          <w:rFonts w:eastAsia="Times New Roman" w:cs="Arial"/>
          <w:color w:val="auto"/>
          <w:szCs w:val="20"/>
          <w:lang w:val="en"/>
        </w:rPr>
        <w:t>at</w:t>
      </w:r>
      <w:proofErr w:type="gramEnd"/>
      <w:r>
        <w:rPr>
          <w:rFonts w:eastAsia="Times New Roman" w:cs="Arial"/>
          <w:color w:val="auto"/>
          <w:szCs w:val="20"/>
          <w:lang w:val="en"/>
        </w:rPr>
        <w:t xml:space="preserve"> </w:t>
      </w:r>
      <w:r w:rsidR="00BE50F9">
        <w:rPr>
          <w:rFonts w:eastAsia="Times New Roman" w:cs="Arial"/>
          <w:color w:val="auto"/>
          <w:szCs w:val="20"/>
          <w:lang w:val="en"/>
        </w:rPr>
        <w:t xml:space="preserve">__________________________ (institute/facility at which the group is to be based). </w:t>
      </w:r>
    </w:p>
    <w:p w14:paraId="7C577BE1" w14:textId="77777777" w:rsidR="00BE50F9" w:rsidRPr="002D68D6" w:rsidRDefault="00BE50F9" w:rsidP="00F54C41">
      <w:pPr>
        <w:spacing w:after="0" w:line="280" w:lineRule="atLeast"/>
        <w:rPr>
          <w:rFonts w:eastAsia="Times New Roman" w:cs="Arial"/>
          <w:color w:val="auto"/>
          <w:szCs w:val="20"/>
          <w:lang w:val="en-US"/>
        </w:rPr>
      </w:pPr>
    </w:p>
    <w:p w14:paraId="7B43ED71" w14:textId="64A445A4" w:rsidR="00BE50F9" w:rsidRPr="002D68D6" w:rsidRDefault="00BE50F9" w:rsidP="00F54C41">
      <w:pPr>
        <w:spacing w:after="0" w:line="280" w:lineRule="atLeast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"/>
        </w:rPr>
        <w:t xml:space="preserve">In order to grant __________________________ </w:t>
      </w:r>
      <w:r w:rsidR="005530FB">
        <w:rPr>
          <w:rFonts w:eastAsia="Times New Roman" w:cs="Arial"/>
          <w:color w:val="auto"/>
          <w:szCs w:val="20"/>
          <w:lang w:val="en"/>
        </w:rPr>
        <w:t xml:space="preserve">(group leader) </w:t>
      </w:r>
      <w:r>
        <w:rPr>
          <w:rFonts w:eastAsia="Times New Roman" w:cs="Arial"/>
          <w:color w:val="auto"/>
          <w:szCs w:val="20"/>
          <w:lang w:val="en"/>
        </w:rPr>
        <w:t xml:space="preserve">scientific independence early on </w:t>
      </w:r>
      <w:proofErr w:type="gramStart"/>
      <w:r>
        <w:rPr>
          <w:rFonts w:eastAsia="Times New Roman" w:cs="Arial"/>
          <w:color w:val="auto"/>
          <w:szCs w:val="20"/>
          <w:lang w:val="en"/>
        </w:rPr>
        <w:t xml:space="preserve">and </w:t>
      </w:r>
      <w:r w:rsidR="005530FB">
        <w:rPr>
          <w:rFonts w:eastAsia="Times New Roman" w:cs="Arial"/>
          <w:color w:val="auto"/>
          <w:szCs w:val="20"/>
          <w:lang w:val="en"/>
        </w:rPr>
        <w:t xml:space="preserve"> to</w:t>
      </w:r>
      <w:proofErr w:type="gramEnd"/>
      <w:r w:rsidR="005530FB">
        <w:rPr>
          <w:rFonts w:eastAsia="Times New Roman" w:cs="Arial"/>
          <w:color w:val="auto"/>
          <w:szCs w:val="20"/>
          <w:lang w:val="en"/>
        </w:rPr>
        <w:t xml:space="preserve"> provide</w:t>
      </w:r>
      <w:r>
        <w:rPr>
          <w:rFonts w:eastAsia="Times New Roman" w:cs="Arial"/>
          <w:color w:val="auto"/>
          <w:szCs w:val="20"/>
          <w:lang w:val="en"/>
        </w:rPr>
        <w:t xml:space="preserve"> the opportunity to </w:t>
      </w:r>
      <w:r w:rsidR="003C2665">
        <w:rPr>
          <w:rFonts w:eastAsia="Times New Roman" w:cs="Arial"/>
          <w:color w:val="auto"/>
          <w:szCs w:val="20"/>
          <w:lang w:val="en"/>
        </w:rPr>
        <w:t xml:space="preserve">gain the relevant qualifications </w:t>
      </w:r>
      <w:r>
        <w:rPr>
          <w:rFonts w:eastAsia="Times New Roman" w:cs="Arial"/>
          <w:color w:val="auto"/>
          <w:szCs w:val="20"/>
          <w:lang w:val="en"/>
        </w:rPr>
        <w:t>for an academic career, this university and department declare the following:</w:t>
      </w:r>
    </w:p>
    <w:p w14:paraId="77F8F66B" w14:textId="2C451D6E" w:rsidR="00BE50F9" w:rsidRPr="002D68D6" w:rsidRDefault="007A37F4" w:rsidP="00F54C41">
      <w:pPr>
        <w:spacing w:after="0" w:line="280" w:lineRule="atLeast"/>
        <w:rPr>
          <w:rFonts w:eastAsia="Times New Roman" w:cs="Arial"/>
          <w:color w:val="auto"/>
          <w:szCs w:val="20"/>
          <w:lang w:val="en-US"/>
        </w:rPr>
      </w:pPr>
      <w:r w:rsidRPr="003F4CF0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39B39A2F" wp14:editId="08DA446D">
                <wp:simplePos x="0" y="0"/>
                <wp:positionH relativeFrom="column">
                  <wp:posOffset>4209267</wp:posOffset>
                </wp:positionH>
                <wp:positionV relativeFrom="paragraph">
                  <wp:posOffset>165735</wp:posOffset>
                </wp:positionV>
                <wp:extent cx="2360930" cy="321945"/>
                <wp:effectExtent l="0" t="0" r="0" b="1905"/>
                <wp:wrapNone/>
                <wp:docPr id="16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219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E12E7" w14:textId="77777777" w:rsidR="007A37F4" w:rsidRPr="00443EA8" w:rsidRDefault="007A37F4" w:rsidP="007A37F4">
                            <w:pP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43EA8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es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7A37F4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3C7E391" wp14:editId="2671D545">
                                  <wp:extent cx="161290" cy="137160"/>
                                  <wp:effectExtent l="0" t="0" r="0" b="0"/>
                                  <wp:docPr id="17" name="Grafik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o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3F4CF0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780F7641" wp14:editId="043892AE">
                                  <wp:extent cx="161290" cy="137160"/>
                                  <wp:effectExtent l="0" t="0" r="1270" b="4445"/>
                                  <wp:docPr id="18" name="Grafik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39A2F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331.45pt;margin-top:13.05pt;width:185.9pt;height:25.35pt;z-index:2516689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" filled="f" stroked="f">
                <v:textbox>
                  <w:txbxContent>
                    <w:p w14:paraId="131E12E7" w14:textId="77777777" w:rsidR="007A37F4" w:rsidRPr="00443EA8" w:rsidRDefault="007A37F4" w:rsidP="007A37F4">
                      <w:pP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43EA8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es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7A37F4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3C7E391" wp14:editId="2671D545">
                            <wp:extent cx="161290" cy="137160"/>
                            <wp:effectExtent l="0" t="0" r="0" b="0"/>
                            <wp:docPr id="17" name="Grafik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o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3F4CF0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780F7641" wp14:editId="043892AE">
                            <wp:extent cx="161290" cy="137160"/>
                            <wp:effectExtent l="0" t="0" r="1270" b="4445"/>
                            <wp:docPr id="18" name="Grafik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499DF40F" w14:textId="318E2E99" w:rsidR="007A37F4" w:rsidRPr="00443EA8" w:rsidRDefault="007A37F4" w:rsidP="00443EA8">
      <w:pPr>
        <w:numPr>
          <w:ilvl w:val="0"/>
          <w:numId w:val="17"/>
        </w:numPr>
        <w:spacing w:after="0" w:line="280" w:lineRule="atLeast"/>
        <w:ind w:left="714" w:right="2691" w:hanging="357"/>
        <w:rPr>
          <w:rFonts w:eastAsia="Times New Roman" w:cs="Arial"/>
          <w:color w:val="auto"/>
          <w:szCs w:val="20"/>
          <w:lang w:val="en-US"/>
        </w:rPr>
      </w:pPr>
      <w:r w:rsidRPr="003F4CF0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2FAF7052" wp14:editId="0425C34A">
                <wp:simplePos x="0" y="0"/>
                <wp:positionH relativeFrom="column">
                  <wp:posOffset>4208974</wp:posOffset>
                </wp:positionH>
                <wp:positionV relativeFrom="paragraph">
                  <wp:posOffset>171848</wp:posOffset>
                </wp:positionV>
                <wp:extent cx="2360930" cy="1404620"/>
                <wp:effectExtent l="0" t="0" r="0" b="0"/>
                <wp:wrapNone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325B0" w14:textId="77777777" w:rsidR="007A37F4" w:rsidRPr="00443EA8" w:rsidRDefault="007A37F4" w:rsidP="007A37F4">
                            <w:pP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43EA8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es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7A37F4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312F3F0" wp14:editId="0924E1EF">
                                  <wp:extent cx="161290" cy="137160"/>
                                  <wp:effectExtent l="0" t="0" r="0" b="0"/>
                                  <wp:docPr id="14" name="Grafik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o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3F4CF0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66FC3397" wp14:editId="7454074D">
                                  <wp:extent cx="161290" cy="137160"/>
                                  <wp:effectExtent l="0" t="0" r="1270" b="4445"/>
                                  <wp:docPr id="15" name="Grafik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AF7052" id="_x0000_s1027" type="#_x0000_t202" style="position:absolute;left:0;text-align:left;margin-left:331.4pt;margin-top:13.55pt;width:185.9pt;height:110.6pt;z-index:2516669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" filled="f" stroked="f">
                <v:textbox style="mso-fit-shape-to-text:t">
                  <w:txbxContent>
                    <w:p w14:paraId="4CA325B0" w14:textId="77777777" w:rsidR="007A37F4" w:rsidRPr="00443EA8" w:rsidRDefault="007A37F4" w:rsidP="007A37F4">
                      <w:pP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43EA8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es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7A37F4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312F3F0" wp14:editId="0924E1EF">
                            <wp:extent cx="161290" cy="137160"/>
                            <wp:effectExtent l="0" t="0" r="0" b="0"/>
                            <wp:docPr id="14" name="Grafik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o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3F4CF0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66FC3397" wp14:editId="7454074D">
                            <wp:extent cx="161290" cy="137160"/>
                            <wp:effectExtent l="0" t="0" r="1270" b="4445"/>
                            <wp:docPr id="15" name="Grafik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color w:val="auto"/>
          <w:szCs w:val="20"/>
          <w:lang w:val="en"/>
        </w:rPr>
        <w:t>A (junior) professorship is planned</w:t>
      </w:r>
      <w:r w:rsidRPr="003F4CF0">
        <w:rPr>
          <w:rFonts w:eastAsia="Times New Roman" w:cs="Arial"/>
          <w:noProof/>
          <w:color w:val="auto"/>
          <w:szCs w:val="20"/>
          <w:lang w:val="en"/>
        </w:rPr>
        <w:t xml:space="preserve"> </w:t>
      </w:r>
    </w:p>
    <w:p w14:paraId="25125624" w14:textId="3B624851" w:rsidR="00BE50F9" w:rsidRPr="002D68D6" w:rsidRDefault="007A37F4" w:rsidP="00443EA8">
      <w:pPr>
        <w:numPr>
          <w:ilvl w:val="0"/>
          <w:numId w:val="17"/>
        </w:numPr>
        <w:spacing w:after="0" w:line="280" w:lineRule="atLeast"/>
        <w:ind w:left="714" w:right="2691" w:hanging="357"/>
        <w:rPr>
          <w:rFonts w:eastAsia="Times New Roman" w:cs="Arial"/>
          <w:color w:val="auto"/>
          <w:szCs w:val="20"/>
          <w:lang w:val="en-US"/>
        </w:rPr>
      </w:pPr>
      <w:r w:rsidRPr="003F4CF0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03E2E63" wp14:editId="79185CD8">
                <wp:simplePos x="0" y="0"/>
                <wp:positionH relativeFrom="column">
                  <wp:posOffset>4206391</wp:posOffset>
                </wp:positionH>
                <wp:positionV relativeFrom="paragraph">
                  <wp:posOffset>726631</wp:posOffset>
                </wp:positionV>
                <wp:extent cx="2360930" cy="344025"/>
                <wp:effectExtent l="0" t="0" r="0" b="0"/>
                <wp:wrapNone/>
                <wp:docPr id="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44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279DC" w14:textId="1A050F71" w:rsidR="007A37F4" w:rsidRPr="00443EA8" w:rsidRDefault="007A37F4" w:rsidP="007A37F4">
                            <w:pP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43EA8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es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7A37F4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1B575C0E" wp14:editId="0CC26E10">
                                  <wp:extent cx="161290" cy="137160"/>
                                  <wp:effectExtent l="0" t="0" r="0" b="0"/>
                                  <wp:docPr id="6" name="Grafik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o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3F4CF0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7B9E293F" wp14:editId="7DA16213">
                                  <wp:extent cx="161290" cy="137160"/>
                                  <wp:effectExtent l="0" t="0" r="1270" b="4445"/>
                                  <wp:docPr id="5" name="Grafik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E2E63" id="_x0000_s1028" type="#_x0000_t202" style="position:absolute;left:0;text-align:left;margin-left:331.2pt;margin-top:57.2pt;width:185.9pt;height:27.1pt;z-index:2516567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" filled="f" stroked="f">
                <v:textbox>
                  <w:txbxContent>
                    <w:p w14:paraId="3CB279DC" w14:textId="1A050F71" w:rsidR="007A37F4" w:rsidRPr="00443EA8" w:rsidRDefault="007A37F4" w:rsidP="007A37F4">
                      <w:pP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43EA8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es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7A37F4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1B575C0E" wp14:editId="0CC26E10">
                            <wp:extent cx="161290" cy="137160"/>
                            <wp:effectExtent l="0" t="0" r="0" b="0"/>
                            <wp:docPr id="6" name="Grafik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o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3F4CF0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7B9E293F" wp14:editId="7DA16213">
                            <wp:extent cx="161290" cy="137160"/>
                            <wp:effectExtent l="0" t="0" r="1270" b="4445"/>
                            <wp:docPr id="5" name="Grafik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BE50F9">
        <w:rPr>
          <w:rFonts w:eastAsia="Times New Roman" w:cs="Arial"/>
          <w:color w:val="auto"/>
          <w:szCs w:val="20"/>
          <w:lang w:val="en"/>
        </w:rPr>
        <w:t>As a Young Investigator Group leader</w:t>
      </w:r>
      <w:proofErr w:type="gramStart"/>
      <w:r w:rsidR="00BE50F9">
        <w:rPr>
          <w:rFonts w:eastAsia="Times New Roman" w:cs="Arial"/>
          <w:color w:val="auto"/>
          <w:szCs w:val="20"/>
          <w:lang w:val="en"/>
        </w:rPr>
        <w:t>,  will</w:t>
      </w:r>
      <w:proofErr w:type="gramEnd"/>
      <w:r w:rsidR="00BE50F9">
        <w:rPr>
          <w:rFonts w:eastAsia="Times New Roman" w:cs="Arial"/>
          <w:color w:val="auto"/>
          <w:szCs w:val="20"/>
          <w:lang w:val="en"/>
        </w:rPr>
        <w:t xml:space="preserve"> be integrated into research and teaching</w:t>
      </w:r>
      <w:r w:rsidR="002D68D6">
        <w:rPr>
          <w:rFonts w:eastAsia="Times New Roman" w:cs="Arial"/>
          <w:color w:val="auto"/>
          <w:szCs w:val="20"/>
          <w:lang w:val="en"/>
        </w:rPr>
        <w:t xml:space="preserve"> </w:t>
      </w:r>
      <w:r w:rsidR="003F4CF0">
        <w:rPr>
          <w:rFonts w:eastAsia="Times New Roman" w:cs="Arial"/>
          <w:color w:val="auto"/>
          <w:szCs w:val="20"/>
          <w:lang w:val="en"/>
        </w:rPr>
        <w:t xml:space="preserve">activities </w:t>
      </w:r>
      <w:r w:rsidR="002D68D6">
        <w:rPr>
          <w:rFonts w:eastAsia="Times New Roman" w:cs="Arial"/>
          <w:color w:val="auto"/>
          <w:szCs w:val="20"/>
          <w:lang w:val="en"/>
        </w:rPr>
        <w:t>at the university</w:t>
      </w:r>
      <w:r w:rsidR="00BE50F9">
        <w:rPr>
          <w:rFonts w:eastAsia="Times New Roman" w:cs="Arial"/>
          <w:color w:val="auto"/>
          <w:szCs w:val="20"/>
          <w:lang w:val="en"/>
        </w:rPr>
        <w:t xml:space="preserve">. By mutual agreement, </w:t>
      </w:r>
      <w:r w:rsidR="005530FB">
        <w:rPr>
          <w:rFonts w:eastAsia="Times New Roman" w:cs="Arial"/>
          <w:color w:val="auto"/>
          <w:szCs w:val="20"/>
          <w:lang w:val="en"/>
        </w:rPr>
        <w:t>the group leader</w:t>
      </w:r>
      <w:r w:rsidR="00BE50F9">
        <w:rPr>
          <w:rFonts w:eastAsia="Times New Roman" w:cs="Arial"/>
          <w:color w:val="auto"/>
          <w:szCs w:val="20"/>
          <w:lang w:val="en"/>
        </w:rPr>
        <w:t xml:space="preserve"> </w:t>
      </w:r>
      <w:proofErr w:type="gramStart"/>
      <w:r w:rsidR="00BE50F9">
        <w:rPr>
          <w:rFonts w:eastAsia="Times New Roman" w:cs="Arial"/>
          <w:color w:val="auto"/>
          <w:szCs w:val="20"/>
          <w:lang w:val="en"/>
        </w:rPr>
        <w:t>will be entrusted</w:t>
      </w:r>
      <w:proofErr w:type="gramEnd"/>
      <w:r w:rsidR="00BE50F9">
        <w:rPr>
          <w:rFonts w:eastAsia="Times New Roman" w:cs="Arial"/>
          <w:color w:val="auto"/>
          <w:szCs w:val="20"/>
          <w:lang w:val="en"/>
        </w:rPr>
        <w:t xml:space="preserve"> with teaching responsibilities of not more than four weekly teaching hours per semester.</w:t>
      </w:r>
    </w:p>
    <w:p w14:paraId="4B7F72E0" w14:textId="48A1CABF" w:rsidR="00BE50F9" w:rsidRPr="002D68D6" w:rsidRDefault="007A37F4" w:rsidP="003F4CF0">
      <w:pPr>
        <w:numPr>
          <w:ilvl w:val="0"/>
          <w:numId w:val="17"/>
        </w:numPr>
        <w:spacing w:after="0" w:line="280" w:lineRule="atLeast"/>
        <w:ind w:left="714" w:right="2691" w:hanging="357"/>
        <w:rPr>
          <w:rFonts w:eastAsia="Times New Roman" w:cs="Arial"/>
          <w:color w:val="auto"/>
          <w:szCs w:val="20"/>
          <w:lang w:val="en-US"/>
        </w:rPr>
      </w:pPr>
      <w:r w:rsidRPr="003F4CF0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3EB69ADD" wp14:editId="235A677D">
                <wp:simplePos x="0" y="0"/>
                <wp:positionH relativeFrom="column">
                  <wp:posOffset>4206191</wp:posOffset>
                </wp:positionH>
                <wp:positionV relativeFrom="paragraph">
                  <wp:posOffset>548005</wp:posOffset>
                </wp:positionV>
                <wp:extent cx="2360930" cy="304938"/>
                <wp:effectExtent l="0" t="0" r="0" b="0"/>
                <wp:wrapNone/>
                <wp:docPr id="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493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DC8D7" w14:textId="77777777" w:rsidR="007A37F4" w:rsidRPr="00443EA8" w:rsidRDefault="007A37F4" w:rsidP="007A37F4">
                            <w:pP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43EA8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es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7A37F4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1B15E43B" wp14:editId="31E16C19">
                                  <wp:extent cx="161290" cy="137160"/>
                                  <wp:effectExtent l="0" t="0" r="0" b="0"/>
                                  <wp:docPr id="8" name="Grafik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o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3F4CF0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2FFCCB8E" wp14:editId="1019E393">
                                  <wp:extent cx="161290" cy="137160"/>
                                  <wp:effectExtent l="0" t="0" r="1270" b="4445"/>
                                  <wp:docPr id="9" name="Grafik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69ADD" id="_x0000_s1029" type="#_x0000_t202" style="position:absolute;left:0;text-align:left;margin-left:331.2pt;margin-top:43.15pt;width:185.9pt;height:24pt;z-index:25166182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" filled="f" stroked="f">
                <v:textbox>
                  <w:txbxContent>
                    <w:p w14:paraId="52ADC8D7" w14:textId="77777777" w:rsidR="007A37F4" w:rsidRPr="00443EA8" w:rsidRDefault="007A37F4" w:rsidP="007A37F4">
                      <w:pP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43EA8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es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7A37F4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1B15E43B" wp14:editId="31E16C19">
                            <wp:extent cx="161290" cy="137160"/>
                            <wp:effectExtent l="0" t="0" r="0" b="0"/>
                            <wp:docPr id="8" name="Grafik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o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3F4CF0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2FFCCB8E" wp14:editId="1019E393">
                            <wp:extent cx="161290" cy="137160"/>
                            <wp:effectExtent l="0" t="0" r="1270" b="4445"/>
                            <wp:docPr id="9" name="Grafik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2D68D6">
        <w:rPr>
          <w:rFonts w:eastAsia="Times New Roman" w:cs="Arial"/>
          <w:color w:val="auto"/>
          <w:szCs w:val="20"/>
          <w:lang w:val="en"/>
        </w:rPr>
        <w:t>Neither the</w:t>
      </w:r>
      <w:r w:rsidR="00BE50F9">
        <w:rPr>
          <w:rFonts w:eastAsia="Times New Roman" w:cs="Arial"/>
          <w:color w:val="auto"/>
          <w:szCs w:val="20"/>
          <w:lang w:val="en"/>
        </w:rPr>
        <w:t xml:space="preserve"> university </w:t>
      </w:r>
      <w:r w:rsidR="002D68D6">
        <w:rPr>
          <w:rFonts w:eastAsia="Times New Roman" w:cs="Arial"/>
          <w:color w:val="auto"/>
          <w:szCs w:val="20"/>
          <w:lang w:val="en"/>
        </w:rPr>
        <w:t>nor the</w:t>
      </w:r>
      <w:r w:rsidR="00BE50F9">
        <w:rPr>
          <w:rFonts w:eastAsia="Times New Roman" w:cs="Arial"/>
          <w:color w:val="auto"/>
          <w:szCs w:val="20"/>
          <w:lang w:val="en"/>
        </w:rPr>
        <w:t xml:space="preserve"> department will issue official instructions that influence the group leader’s independent work on the specified research project.</w:t>
      </w:r>
    </w:p>
    <w:p w14:paraId="7366E65F" w14:textId="17B65807" w:rsidR="00BE50F9" w:rsidRPr="002D68D6" w:rsidRDefault="005530FB" w:rsidP="003F4CF0">
      <w:pPr>
        <w:numPr>
          <w:ilvl w:val="0"/>
          <w:numId w:val="17"/>
        </w:numPr>
        <w:spacing w:after="0" w:line="280" w:lineRule="atLeast"/>
        <w:ind w:left="714" w:right="2691" w:hanging="357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"/>
        </w:rPr>
        <w:t xml:space="preserve">The group </w:t>
      </w:r>
      <w:proofErr w:type="gramStart"/>
      <w:r>
        <w:rPr>
          <w:rFonts w:eastAsia="Times New Roman" w:cs="Arial"/>
          <w:color w:val="auto"/>
          <w:szCs w:val="20"/>
          <w:lang w:val="en"/>
        </w:rPr>
        <w:t xml:space="preserve">leader </w:t>
      </w:r>
      <w:r w:rsidR="00BE50F9">
        <w:rPr>
          <w:rFonts w:eastAsia="Times New Roman" w:cs="Arial"/>
          <w:color w:val="auto"/>
          <w:szCs w:val="20"/>
          <w:lang w:val="en"/>
        </w:rPr>
        <w:t xml:space="preserve"> will</w:t>
      </w:r>
      <w:proofErr w:type="gramEnd"/>
      <w:r w:rsidR="00BE50F9">
        <w:rPr>
          <w:rFonts w:eastAsia="Times New Roman" w:cs="Arial"/>
          <w:color w:val="auto"/>
          <w:szCs w:val="20"/>
          <w:lang w:val="en"/>
        </w:rPr>
        <w:t xml:space="preserve"> be given responsibility for the Young Investigator Group personnel and budget and the authority to supervise doctoral candidates in completing their doctorates. </w:t>
      </w:r>
    </w:p>
    <w:p w14:paraId="4DA0B309" w14:textId="6B327AAB" w:rsidR="00BE50F9" w:rsidRPr="002D68D6" w:rsidRDefault="007A37F4" w:rsidP="003F4CF0">
      <w:pPr>
        <w:pStyle w:val="Listenabsatz"/>
        <w:numPr>
          <w:ilvl w:val="0"/>
          <w:numId w:val="17"/>
        </w:numPr>
        <w:spacing w:after="0" w:line="280" w:lineRule="atLeast"/>
        <w:ind w:right="2691"/>
        <w:rPr>
          <w:rFonts w:eastAsia="Times New Roman" w:cs="Arial"/>
          <w:color w:val="auto"/>
          <w:szCs w:val="20"/>
          <w:lang w:val="en-US"/>
        </w:rPr>
      </w:pPr>
      <w:r w:rsidRPr="003F4CF0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5A755CAE" wp14:editId="57CB2DF0">
                <wp:simplePos x="0" y="0"/>
                <wp:positionH relativeFrom="column">
                  <wp:posOffset>4217858</wp:posOffset>
                </wp:positionH>
                <wp:positionV relativeFrom="paragraph">
                  <wp:posOffset>9449</wp:posOffset>
                </wp:positionV>
                <wp:extent cx="2360930" cy="1404620"/>
                <wp:effectExtent l="0" t="0" r="0" b="0"/>
                <wp:wrapNone/>
                <wp:docPr id="1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2D335" w14:textId="77777777" w:rsidR="007A37F4" w:rsidRPr="00443EA8" w:rsidRDefault="007A37F4" w:rsidP="007A37F4">
                            <w:pP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43EA8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es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7A37F4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0B36C1B7" wp14:editId="4EB23EFB">
                                  <wp:extent cx="161290" cy="137160"/>
                                  <wp:effectExtent l="0" t="0" r="0" b="0"/>
                                  <wp:docPr id="11" name="Grafik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o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  <w:r w:rsidRPr="003F4CF0">
                              <w:rPr>
                                <w:noProof/>
                                <w:lang w:eastAsia="de-DE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2726F130" wp14:editId="1BFF754A">
                                  <wp:extent cx="161290" cy="137160"/>
                                  <wp:effectExtent l="0" t="0" r="1270" b="4445"/>
                                  <wp:docPr id="12" name="Grafik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29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755CAE" id="_x0000_s1030" type="#_x0000_t202" style="position:absolute;left:0;text-align:left;margin-left:332.1pt;margin-top:.75pt;width:185.9pt;height:110.6pt;z-index:2516638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" filled="f" stroked="f">
                <v:textbox style="mso-fit-shape-to-text:t">
                  <w:txbxContent>
                    <w:p w14:paraId="52A2D335" w14:textId="77777777" w:rsidR="007A37F4" w:rsidRPr="00443EA8" w:rsidRDefault="007A37F4" w:rsidP="007A37F4">
                      <w:pP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43EA8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es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7A37F4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0B36C1B7" wp14:editId="4EB23EFB">
                            <wp:extent cx="161290" cy="137160"/>
                            <wp:effectExtent l="0" t="0" r="0" b="0"/>
                            <wp:docPr id="11" name="Grafik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o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  <w:r w:rsidRPr="003F4CF0">
                        <w:rPr>
                          <w:noProof/>
                          <w:lang w:eastAsia="de-DE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2726F130" wp14:editId="1BFF754A">
                            <wp:extent cx="161290" cy="137160"/>
                            <wp:effectExtent l="0" t="0" r="1270" b="4445"/>
                            <wp:docPr id="12" name="Grafik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1290" cy="137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BE50F9">
        <w:rPr>
          <w:rFonts w:eastAsia="Times New Roman" w:cs="Arial"/>
          <w:color w:val="auto"/>
          <w:szCs w:val="20"/>
          <w:lang w:val="en"/>
        </w:rPr>
        <w:t xml:space="preserve">The </w:t>
      </w:r>
      <w:r w:rsidR="005530FB">
        <w:rPr>
          <w:rFonts w:eastAsia="Times New Roman" w:cs="Arial"/>
          <w:color w:val="auto"/>
          <w:szCs w:val="20"/>
          <w:lang w:val="en"/>
        </w:rPr>
        <w:t xml:space="preserve">Helmholtz </w:t>
      </w:r>
      <w:r w:rsidR="00BE50F9">
        <w:rPr>
          <w:rFonts w:eastAsia="Times New Roman" w:cs="Arial"/>
          <w:color w:val="auto"/>
          <w:szCs w:val="20"/>
          <w:lang w:val="en"/>
        </w:rPr>
        <w:t xml:space="preserve">Young Investigator Group will have access to all necessary resources (specify if necessary) and will be able to use the infrastructure of the university (specify </w:t>
      </w:r>
      <w:r>
        <w:rPr>
          <w:rFonts w:eastAsia="Times New Roman" w:cs="Arial"/>
          <w:color w:val="auto"/>
          <w:szCs w:val="20"/>
          <w:lang w:val="en"/>
        </w:rPr>
        <w:t xml:space="preserve">below </w:t>
      </w:r>
      <w:r w:rsidR="00BE50F9">
        <w:rPr>
          <w:rFonts w:eastAsia="Times New Roman" w:cs="Arial"/>
          <w:color w:val="auto"/>
          <w:szCs w:val="20"/>
          <w:lang w:val="en"/>
        </w:rPr>
        <w:t xml:space="preserve">if necessary) and the department. </w:t>
      </w:r>
    </w:p>
    <w:p w14:paraId="29014919" w14:textId="0202B6B8" w:rsidR="00BE50F9" w:rsidRDefault="007A37F4" w:rsidP="00443EA8">
      <w:pPr>
        <w:spacing w:after="0" w:line="240" w:lineRule="auto"/>
        <w:ind w:left="708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-US"/>
        </w:rPr>
        <w:t>Specifications: _______________________________________</w:t>
      </w:r>
    </w:p>
    <w:p w14:paraId="23C99FD4" w14:textId="77777777" w:rsidR="005530FB" w:rsidRDefault="005530FB" w:rsidP="00443EA8">
      <w:pPr>
        <w:spacing w:after="0" w:line="240" w:lineRule="auto"/>
        <w:ind w:left="708"/>
        <w:rPr>
          <w:rFonts w:eastAsia="Times New Roman" w:cs="Arial"/>
          <w:color w:val="auto"/>
          <w:szCs w:val="20"/>
          <w:lang w:val="en-US"/>
        </w:rPr>
      </w:pPr>
    </w:p>
    <w:p w14:paraId="3D285509" w14:textId="448B019C" w:rsidR="007A37F4" w:rsidRDefault="007A37F4" w:rsidP="00443EA8">
      <w:pPr>
        <w:spacing w:after="0" w:line="240" w:lineRule="auto"/>
        <w:ind w:left="708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-US"/>
        </w:rPr>
        <w:t>___________________________________________________</w:t>
      </w:r>
    </w:p>
    <w:p w14:paraId="0D41144B" w14:textId="77777777" w:rsidR="005530FB" w:rsidRDefault="005530FB" w:rsidP="00443EA8">
      <w:pPr>
        <w:spacing w:after="0" w:line="240" w:lineRule="auto"/>
        <w:ind w:left="708"/>
        <w:rPr>
          <w:rFonts w:eastAsia="Times New Roman" w:cs="Arial"/>
          <w:color w:val="auto"/>
          <w:szCs w:val="20"/>
          <w:lang w:val="en-US"/>
        </w:rPr>
      </w:pPr>
    </w:p>
    <w:p w14:paraId="04726F72" w14:textId="0092728C" w:rsidR="007A37F4" w:rsidRDefault="007A37F4" w:rsidP="00443EA8">
      <w:pPr>
        <w:spacing w:after="0" w:line="240" w:lineRule="auto"/>
        <w:ind w:left="708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-US"/>
        </w:rPr>
        <w:t>___________________________________________________</w:t>
      </w:r>
    </w:p>
    <w:p w14:paraId="37DE455B" w14:textId="77777777" w:rsidR="001718DF" w:rsidRPr="002D68D6" w:rsidRDefault="001718DF" w:rsidP="00BE50F9">
      <w:pPr>
        <w:spacing w:after="0" w:line="240" w:lineRule="auto"/>
        <w:rPr>
          <w:rFonts w:eastAsia="Times New Roman" w:cs="Arial"/>
          <w:color w:val="auto"/>
          <w:szCs w:val="20"/>
          <w:lang w:val="en-US"/>
        </w:rPr>
      </w:pPr>
    </w:p>
    <w:p w14:paraId="65179636" w14:textId="367DE48A" w:rsidR="00BE50F9" w:rsidRPr="002D68D6" w:rsidRDefault="00BE50F9" w:rsidP="00BE50F9">
      <w:pPr>
        <w:spacing w:after="0" w:line="240" w:lineRule="auto"/>
        <w:rPr>
          <w:rFonts w:eastAsia="Times New Roman" w:cs="Arial"/>
          <w:color w:val="auto"/>
          <w:szCs w:val="20"/>
          <w:u w:val="single"/>
          <w:lang w:val="en-US"/>
        </w:rPr>
      </w:pPr>
      <w:r>
        <w:rPr>
          <w:rFonts w:eastAsia="Times New Roman" w:cs="Arial"/>
          <w:color w:val="auto"/>
          <w:szCs w:val="20"/>
          <w:lang w:val="en"/>
        </w:rPr>
        <w:t>______________________________</w:t>
      </w:r>
      <w:r w:rsidR="007A37F4">
        <w:rPr>
          <w:rFonts w:eastAsia="Times New Roman" w:cs="Arial"/>
          <w:color w:val="auto"/>
          <w:szCs w:val="20"/>
          <w:lang w:val="en"/>
        </w:rPr>
        <w:t>____</w:t>
      </w:r>
      <w:r>
        <w:rPr>
          <w:rFonts w:eastAsia="Times New Roman" w:cs="Arial"/>
          <w:color w:val="auto"/>
          <w:szCs w:val="20"/>
          <w:lang w:val="en"/>
        </w:rPr>
        <w:t xml:space="preserve">                       ___________________</w:t>
      </w:r>
      <w:bookmarkStart w:id="0" w:name="_GoBack"/>
      <w:bookmarkEnd w:id="0"/>
      <w:r>
        <w:rPr>
          <w:rFonts w:eastAsia="Times New Roman" w:cs="Arial"/>
          <w:color w:val="auto"/>
          <w:szCs w:val="20"/>
          <w:lang w:val="en"/>
        </w:rPr>
        <w:t>______</w:t>
      </w:r>
      <w:r w:rsidR="007A37F4">
        <w:rPr>
          <w:rFonts w:eastAsia="Times New Roman" w:cs="Arial"/>
          <w:color w:val="auto"/>
          <w:szCs w:val="20"/>
          <w:lang w:val="en"/>
        </w:rPr>
        <w:t>___</w:t>
      </w:r>
    </w:p>
    <w:p w14:paraId="54EA93DF" w14:textId="58A441AB" w:rsidR="00BE50F9" w:rsidRPr="002D68D6" w:rsidRDefault="007A37F4" w:rsidP="00BE50F9">
      <w:pPr>
        <w:spacing w:after="0" w:line="240" w:lineRule="auto"/>
        <w:rPr>
          <w:rFonts w:eastAsia="Times New Roman" w:cs="Arial"/>
          <w:color w:val="auto"/>
          <w:szCs w:val="20"/>
          <w:lang w:val="en-US"/>
        </w:rPr>
      </w:pPr>
      <w:r w:rsidRPr="007A37F4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008752B8" wp14:editId="39DCB562">
                <wp:simplePos x="0" y="0"/>
                <wp:positionH relativeFrom="column">
                  <wp:posOffset>3131287</wp:posOffset>
                </wp:positionH>
                <wp:positionV relativeFrom="paragraph">
                  <wp:posOffset>23153</wp:posOffset>
                </wp:positionV>
                <wp:extent cx="2520523" cy="1404620"/>
                <wp:effectExtent l="0" t="0" r="0" b="7620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523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FD98EB" w14:textId="14C99187" w:rsidR="007A37F4" w:rsidRPr="002D68D6" w:rsidRDefault="007A37F4" w:rsidP="007A37F4">
                            <w:pPr>
                              <w:spacing w:after="0" w:line="240" w:lineRule="auto"/>
                              <w:rPr>
                                <w:rFonts w:eastAsia="Times New Roman" w:cs="Arial"/>
                                <w:color w:val="auto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auto"/>
                                <w:szCs w:val="20"/>
                                <w:lang w:val="en"/>
                              </w:rPr>
                              <w:t>Helmholtz Young Investigator Group leader signature and date</w:t>
                            </w:r>
                          </w:p>
                          <w:p w14:paraId="228A35F9" w14:textId="3889AD49" w:rsidR="007A37F4" w:rsidRPr="00443EA8" w:rsidRDefault="007A37F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8752B8" id="_x0000_s1031" type="#_x0000_t202" style="position:absolute;left:0;text-align:left;margin-left:246.55pt;margin-top:1.8pt;width:198.45pt;height:110.6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" fillcolor="white [3212]" stroked="f">
                <v:textbox style="mso-fit-shape-to-text:t">
                  <w:txbxContent>
                    <w:p w14:paraId="33FD98EB" w14:textId="14C99187" w:rsidR="007A37F4" w:rsidRPr="002D68D6" w:rsidRDefault="007A37F4" w:rsidP="007A37F4">
                      <w:pPr>
                        <w:spacing w:after="0" w:line="240" w:lineRule="auto"/>
                        <w:rPr>
                          <w:rFonts w:eastAsia="Times New Roman" w:cs="Arial"/>
                          <w:color w:val="auto"/>
                          <w:szCs w:val="20"/>
                          <w:lang w:val="en-US"/>
                        </w:rPr>
                      </w:pPr>
                      <w:r>
                        <w:rPr>
                          <w:rFonts w:eastAsia="Times New Roman" w:cs="Arial"/>
                          <w:color w:val="auto"/>
                          <w:szCs w:val="20"/>
                          <w:lang w:val="en"/>
                        </w:rPr>
                        <w:t>Helmholtz Young Investigator Group leader signature and date</w:t>
                      </w:r>
                    </w:p>
                    <w:p w14:paraId="228A35F9" w14:textId="3889AD49" w:rsidR="007A37F4" w:rsidRPr="00443EA8" w:rsidRDefault="007A37F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A37F4">
        <w:rPr>
          <w:rFonts w:eastAsia="Times New Roman" w:cs="Arial"/>
          <w:noProof/>
          <w:color w:val="auto"/>
          <w:szCs w:val="20"/>
          <w:lang w:eastAsia="de-DE"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63546AFF" wp14:editId="38326F69">
                <wp:simplePos x="0" y="0"/>
                <wp:positionH relativeFrom="column">
                  <wp:posOffset>-33408</wp:posOffset>
                </wp:positionH>
                <wp:positionV relativeFrom="paragraph">
                  <wp:posOffset>23377</wp:posOffset>
                </wp:positionV>
                <wp:extent cx="2188874" cy="1404620"/>
                <wp:effectExtent l="0" t="0" r="1905" b="7620"/>
                <wp:wrapNone/>
                <wp:docPr id="1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8874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B834B" w14:textId="0C1C9E7D" w:rsidR="007A37F4" w:rsidRPr="002D68D6" w:rsidRDefault="007A37F4" w:rsidP="007A37F4">
                            <w:pPr>
                              <w:spacing w:after="0" w:line="240" w:lineRule="auto"/>
                              <w:rPr>
                                <w:rFonts w:eastAsia="Times New Roman" w:cs="Arial"/>
                                <w:color w:val="auto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auto"/>
                                <w:szCs w:val="20"/>
                                <w:lang w:val="en"/>
                              </w:rPr>
                              <w:t xml:space="preserve">University representative signature with </w:t>
                            </w:r>
                            <w:proofErr w:type="spellStart"/>
                            <w:r>
                              <w:rPr>
                                <w:rFonts w:eastAsia="Times New Roman" w:cs="Arial"/>
                                <w:color w:val="auto"/>
                                <w:szCs w:val="20"/>
                                <w:lang w:val="en"/>
                              </w:rPr>
                              <w:t>offical</w:t>
                            </w:r>
                            <w:proofErr w:type="spellEnd"/>
                            <w:r>
                              <w:rPr>
                                <w:rFonts w:eastAsia="Times New Roman" w:cs="Arial"/>
                                <w:color w:val="auto"/>
                                <w:szCs w:val="20"/>
                                <w:lang w:val="en"/>
                              </w:rPr>
                              <w:t xml:space="preserve"> stamp and date</w:t>
                            </w:r>
                          </w:p>
                          <w:p w14:paraId="5C18CB4E" w14:textId="77777777" w:rsidR="007A37F4" w:rsidRPr="00443EA8" w:rsidRDefault="007A37F4" w:rsidP="007A37F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546AFF" id="_x0000_s1032" type="#_x0000_t202" style="position:absolute;left:0;text-align:left;margin-left:-2.65pt;margin-top:1.85pt;width:172.35pt;height:110.6pt;z-index:2516741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" fillcolor="white [3212]" stroked="f">
                <v:textbox style="mso-fit-shape-to-text:t">
                  <w:txbxContent>
                    <w:p w14:paraId="6EEB834B" w14:textId="0C1C9E7D" w:rsidR="007A37F4" w:rsidRPr="002D68D6" w:rsidRDefault="007A37F4" w:rsidP="007A37F4">
                      <w:pPr>
                        <w:spacing w:after="0" w:line="240" w:lineRule="auto"/>
                        <w:rPr>
                          <w:rFonts w:eastAsia="Times New Roman" w:cs="Arial"/>
                          <w:color w:val="auto"/>
                          <w:szCs w:val="20"/>
                          <w:lang w:val="en-US"/>
                        </w:rPr>
                      </w:pPr>
                      <w:r>
                        <w:rPr>
                          <w:rFonts w:eastAsia="Times New Roman" w:cs="Arial"/>
                          <w:color w:val="auto"/>
                          <w:szCs w:val="20"/>
                          <w:lang w:val="en"/>
                        </w:rPr>
                        <w:t xml:space="preserve">University representative signature with </w:t>
                      </w:r>
                      <w:proofErr w:type="spellStart"/>
                      <w:r>
                        <w:rPr>
                          <w:rFonts w:eastAsia="Times New Roman" w:cs="Arial"/>
                          <w:color w:val="auto"/>
                          <w:szCs w:val="20"/>
                          <w:lang w:val="en"/>
                        </w:rPr>
                        <w:t>offical</w:t>
                      </w:r>
                      <w:proofErr w:type="spellEnd"/>
                      <w:r>
                        <w:rPr>
                          <w:rFonts w:eastAsia="Times New Roman" w:cs="Arial"/>
                          <w:color w:val="auto"/>
                          <w:szCs w:val="20"/>
                          <w:lang w:val="en"/>
                        </w:rPr>
                        <w:t xml:space="preserve"> stamp and date</w:t>
                      </w:r>
                    </w:p>
                    <w:p w14:paraId="5C18CB4E" w14:textId="77777777" w:rsidR="007A37F4" w:rsidRPr="00443EA8" w:rsidRDefault="007A37F4" w:rsidP="007A37F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E50F9">
        <w:rPr>
          <w:rFonts w:eastAsia="Times New Roman" w:cs="Arial"/>
          <w:color w:val="auto"/>
          <w:szCs w:val="20"/>
          <w:lang w:val="en"/>
        </w:rPr>
        <w:t xml:space="preserve">University representative signature </w:t>
      </w:r>
      <w:r w:rsidR="00BE50F9">
        <w:rPr>
          <w:rFonts w:eastAsia="Times New Roman" w:cs="Arial"/>
          <w:color w:val="auto"/>
          <w:szCs w:val="20"/>
          <w:lang w:val="en"/>
        </w:rPr>
        <w:tab/>
      </w:r>
      <w:r w:rsidR="00BE50F9">
        <w:rPr>
          <w:rFonts w:eastAsia="Times New Roman" w:cs="Arial"/>
          <w:color w:val="auto"/>
          <w:szCs w:val="20"/>
          <w:lang w:val="en"/>
        </w:rPr>
        <w:tab/>
      </w:r>
      <w:r>
        <w:rPr>
          <w:rFonts w:eastAsia="Times New Roman" w:cs="Arial"/>
          <w:color w:val="auto"/>
          <w:szCs w:val="20"/>
          <w:lang w:val="en"/>
        </w:rPr>
        <w:t xml:space="preserve">       </w:t>
      </w:r>
    </w:p>
    <w:p w14:paraId="4637AE53" w14:textId="36EA175F" w:rsidR="00BE50F9" w:rsidRPr="002D68D6" w:rsidRDefault="00BE50F9" w:rsidP="00BE50F9">
      <w:pPr>
        <w:spacing w:after="0" w:line="240" w:lineRule="auto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"/>
        </w:rPr>
        <w:t>Official stamp</w:t>
      </w:r>
      <w:r w:rsidR="007A37F4">
        <w:rPr>
          <w:rFonts w:eastAsia="Times New Roman" w:cs="Arial"/>
          <w:color w:val="auto"/>
          <w:szCs w:val="20"/>
          <w:lang w:val="en"/>
        </w:rPr>
        <w:t xml:space="preserve"> and date</w:t>
      </w:r>
    </w:p>
    <w:p w14:paraId="61277799" w14:textId="234132D0" w:rsidR="00BE50F9" w:rsidRPr="002D68D6" w:rsidRDefault="00BE50F9" w:rsidP="00BE50F9">
      <w:pPr>
        <w:spacing w:after="0" w:line="240" w:lineRule="auto"/>
        <w:rPr>
          <w:rFonts w:eastAsia="Times New Roman" w:cs="Arial"/>
          <w:color w:val="auto"/>
          <w:szCs w:val="20"/>
          <w:lang w:val="en-US"/>
        </w:rPr>
      </w:pPr>
    </w:p>
    <w:p w14:paraId="23BDEC34" w14:textId="77777777" w:rsidR="00323647" w:rsidRDefault="00323647" w:rsidP="00BE50F9">
      <w:pPr>
        <w:spacing w:after="0" w:line="240" w:lineRule="auto"/>
        <w:rPr>
          <w:rFonts w:eastAsia="Times New Roman" w:cs="Arial"/>
          <w:color w:val="auto"/>
          <w:szCs w:val="20"/>
          <w:lang w:val="en"/>
        </w:rPr>
      </w:pPr>
    </w:p>
    <w:p w14:paraId="481B4322" w14:textId="77777777" w:rsidR="00323647" w:rsidRDefault="00323647" w:rsidP="00BE50F9">
      <w:pPr>
        <w:spacing w:after="0" w:line="240" w:lineRule="auto"/>
        <w:rPr>
          <w:rFonts w:eastAsia="Times New Roman" w:cs="Arial"/>
          <w:color w:val="auto"/>
          <w:szCs w:val="20"/>
          <w:lang w:val="en"/>
        </w:rPr>
      </w:pPr>
    </w:p>
    <w:p w14:paraId="4224136E" w14:textId="6A259A63" w:rsidR="00BE50F9" w:rsidRPr="002D68D6" w:rsidRDefault="00323647" w:rsidP="00BE50F9">
      <w:pPr>
        <w:spacing w:after="0" w:line="240" w:lineRule="auto"/>
        <w:rPr>
          <w:rFonts w:eastAsia="Times New Roman" w:cs="Arial"/>
          <w:color w:val="auto"/>
          <w:szCs w:val="20"/>
          <w:lang w:val="en-US"/>
        </w:rPr>
      </w:pPr>
      <w:r>
        <w:rPr>
          <w:rFonts w:eastAsia="Times New Roman" w:cs="Arial"/>
          <w:color w:val="auto"/>
          <w:szCs w:val="20"/>
          <w:lang w:val="en"/>
        </w:rPr>
        <w:t>_____________________________</w:t>
      </w:r>
    </w:p>
    <w:p w14:paraId="3E74C5BD" w14:textId="30C313AF" w:rsidR="002955F5" w:rsidRPr="002D68D6" w:rsidRDefault="00BE50F9" w:rsidP="00DA59E5">
      <w:pPr>
        <w:spacing w:after="0" w:line="240" w:lineRule="auto"/>
        <w:rPr>
          <w:rFonts w:eastAsia="Times New Roman" w:cs="Arial"/>
          <w:color w:val="auto"/>
          <w:sz w:val="22"/>
          <w:highlight w:val="yellow"/>
          <w:lang w:val="en-US"/>
        </w:rPr>
      </w:pPr>
      <w:r>
        <w:rPr>
          <w:color w:val="auto"/>
          <w:szCs w:val="20"/>
          <w:lang w:val="en"/>
        </w:rPr>
        <w:t>Department representative signature</w:t>
      </w:r>
    </w:p>
    <w:sectPr w:rsidR="002955F5" w:rsidRPr="002D68D6" w:rsidSect="001718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418" w:bottom="454" w:left="1418" w:header="1134" w:footer="113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11A81" w14:textId="77777777" w:rsidR="001318BA" w:rsidRDefault="001318BA" w:rsidP="00A8374A">
      <w:r>
        <w:separator/>
      </w:r>
    </w:p>
    <w:p w14:paraId="0DF2A0C8" w14:textId="77777777" w:rsidR="001318BA" w:rsidRDefault="001318BA" w:rsidP="00A8374A"/>
    <w:p w14:paraId="300ECAEF" w14:textId="77777777" w:rsidR="001318BA" w:rsidRDefault="001318BA"/>
  </w:endnote>
  <w:endnote w:type="continuationSeparator" w:id="0">
    <w:p w14:paraId="111F4F52" w14:textId="77777777" w:rsidR="001318BA" w:rsidRDefault="001318BA" w:rsidP="00A8374A">
      <w:r>
        <w:continuationSeparator/>
      </w:r>
    </w:p>
    <w:p w14:paraId="7932C504" w14:textId="77777777" w:rsidR="001318BA" w:rsidRDefault="001318BA" w:rsidP="00A8374A"/>
    <w:p w14:paraId="2BBD2E8E" w14:textId="77777777" w:rsidR="001318BA" w:rsidRDefault="001318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85C25" w14:textId="77777777" w:rsidR="00233C65" w:rsidRDefault="00233C65" w:rsidP="00A8374A">
    <w:pPr>
      <w:pStyle w:val="Fuzeile"/>
      <w:rPr>
        <w:rStyle w:val="Seitenzahl"/>
      </w:rPr>
    </w:pPr>
    <w:r>
      <w:rPr>
        <w:rStyle w:val="Seitenzahl"/>
        <w:lang w:val="en"/>
      </w:rPr>
      <w:fldChar w:fldCharType="begin"/>
    </w:r>
    <w:r>
      <w:rPr>
        <w:rStyle w:val="Seitenzahl"/>
        <w:lang w:val="en"/>
      </w:rPr>
      <w:instrText xml:space="preserve">PAGE  </w:instrText>
    </w:r>
    <w:r>
      <w:rPr>
        <w:rStyle w:val="Seitenzahl"/>
        <w:lang w:val="en"/>
      </w:rPr>
      <w:fldChar w:fldCharType="end"/>
    </w:r>
  </w:p>
  <w:p w14:paraId="2AC3C37F" w14:textId="77777777" w:rsidR="00233C65" w:rsidRDefault="00233C65" w:rsidP="00A8374A">
    <w:pPr>
      <w:pStyle w:val="Fuzeile"/>
    </w:pPr>
  </w:p>
  <w:p w14:paraId="332FA0A0" w14:textId="77777777" w:rsidR="00233C65" w:rsidRDefault="00233C65" w:rsidP="00A8374A"/>
  <w:p w14:paraId="4531EA86" w14:textId="77777777" w:rsidR="007B25FA" w:rsidRDefault="007B25F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B5696" w14:textId="05519FEC" w:rsidR="00233C65" w:rsidRPr="0026691E" w:rsidRDefault="00233C65" w:rsidP="00A8374A">
    <w:pPr>
      <w:pStyle w:val="Fuzeile"/>
    </w:pPr>
    <w:r>
      <w:rPr>
        <w:lang w:val="en"/>
      </w:rPr>
      <w:fldChar w:fldCharType="begin"/>
    </w:r>
    <w:r>
      <w:rPr>
        <w:lang w:val="en"/>
      </w:rPr>
      <w:instrText>PAGE   \* MERGEFORMAT</w:instrText>
    </w:r>
    <w:r>
      <w:rPr>
        <w:lang w:val="en"/>
      </w:rPr>
      <w:fldChar w:fldCharType="separate"/>
    </w:r>
    <w:r w:rsidR="00443EA8">
      <w:rPr>
        <w:noProof/>
        <w:lang w:val="en"/>
      </w:rPr>
      <w:t>1</w:t>
    </w:r>
    <w:r>
      <w:rPr>
        <w:lang w:val="en"/>
      </w:rPr>
      <w:fldChar w:fldCharType="end"/>
    </w:r>
  </w:p>
  <w:p w14:paraId="3FC57DE0" w14:textId="77777777" w:rsidR="00233C65" w:rsidRDefault="00233C65" w:rsidP="00A8374A"/>
  <w:p w14:paraId="167ADBDC" w14:textId="77777777" w:rsidR="007B25FA" w:rsidRDefault="007B25F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C2B0" w14:textId="77777777" w:rsidR="00233C65" w:rsidRDefault="00233C65" w:rsidP="00443EA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106FFA" w14:textId="77777777" w:rsidR="001318BA" w:rsidRDefault="001318BA" w:rsidP="00A8374A">
      <w:r>
        <w:separator/>
      </w:r>
    </w:p>
    <w:p w14:paraId="22A4AF20" w14:textId="77777777" w:rsidR="001318BA" w:rsidRDefault="001318BA" w:rsidP="00A8374A"/>
    <w:p w14:paraId="22DF2848" w14:textId="77777777" w:rsidR="001318BA" w:rsidRDefault="001318BA"/>
  </w:footnote>
  <w:footnote w:type="continuationSeparator" w:id="0">
    <w:p w14:paraId="6C2764EC" w14:textId="77777777" w:rsidR="001318BA" w:rsidRDefault="001318BA" w:rsidP="00A8374A">
      <w:r>
        <w:continuationSeparator/>
      </w:r>
    </w:p>
    <w:p w14:paraId="3E57A221" w14:textId="77777777" w:rsidR="001318BA" w:rsidRDefault="001318BA" w:rsidP="00A8374A"/>
    <w:p w14:paraId="42F39126" w14:textId="77777777" w:rsidR="001318BA" w:rsidRDefault="001318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20CF3" w14:textId="77777777" w:rsidR="005F5ED5" w:rsidRDefault="005F5ED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8DDF7" w14:textId="77777777" w:rsidR="00233C65" w:rsidRDefault="00233C65" w:rsidP="00A8374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6704" behindDoc="0" locked="0" layoutInCell="1" allowOverlap="1" wp14:anchorId="689975A0" wp14:editId="62425AF5">
          <wp:simplePos x="0" y="0"/>
          <wp:positionH relativeFrom="column">
            <wp:posOffset>-354965</wp:posOffset>
          </wp:positionH>
          <wp:positionV relativeFrom="paragraph">
            <wp:posOffset>-530860</wp:posOffset>
          </wp:positionV>
          <wp:extent cx="5137785" cy="783590"/>
          <wp:effectExtent l="0" t="0" r="5715" b="0"/>
          <wp:wrapNone/>
          <wp:docPr id="24" name="Bild 3" descr="2017_H_Logo_RGB_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7_H_Logo_RGB_D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37785" cy="783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CE7FFC2" w14:textId="77777777" w:rsidR="007B25FA" w:rsidRDefault="007B25F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8F7E9" w14:textId="51E6F4B4" w:rsidR="00233C65" w:rsidRDefault="005F5ED5" w:rsidP="00A8374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244675F5" wp14:editId="2086B10F">
          <wp:simplePos x="0" y="0"/>
          <wp:positionH relativeFrom="column">
            <wp:posOffset>-180340</wp:posOffset>
          </wp:positionH>
          <wp:positionV relativeFrom="paragraph">
            <wp:posOffset>-431800</wp:posOffset>
          </wp:positionV>
          <wp:extent cx="4366800" cy="784800"/>
          <wp:effectExtent l="0" t="0" r="0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0BC"/>
    <w:multiLevelType w:val="hybridMultilevel"/>
    <w:tmpl w:val="93A6BD66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A310A"/>
    <w:multiLevelType w:val="hybridMultilevel"/>
    <w:tmpl w:val="12104710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93EC4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13CF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" w15:restartNumberingAfterBreak="0">
    <w:nsid w:val="04F027D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4" w15:restartNumberingAfterBreak="0">
    <w:nsid w:val="0C7F24D7"/>
    <w:multiLevelType w:val="hybridMultilevel"/>
    <w:tmpl w:val="2564F2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61E29"/>
    <w:multiLevelType w:val="multilevel"/>
    <w:tmpl w:val="62EA1B5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6" w15:restartNumberingAfterBreak="0">
    <w:nsid w:val="17F968EA"/>
    <w:multiLevelType w:val="hybridMultilevel"/>
    <w:tmpl w:val="4BC0656A"/>
    <w:lvl w:ilvl="0" w:tplc="A8F0A43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643A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8" w15:restartNumberingAfterBreak="0">
    <w:nsid w:val="1A816B7B"/>
    <w:multiLevelType w:val="hybridMultilevel"/>
    <w:tmpl w:val="45A66EF8"/>
    <w:lvl w:ilvl="0" w:tplc="7D7A298E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BE36DE"/>
    <w:multiLevelType w:val="hybridMultilevel"/>
    <w:tmpl w:val="E646D04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406CF"/>
    <w:multiLevelType w:val="hybridMultilevel"/>
    <w:tmpl w:val="E75EBFB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56502E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2" w15:restartNumberingAfterBreak="0">
    <w:nsid w:val="2FC14618"/>
    <w:multiLevelType w:val="hybridMultilevel"/>
    <w:tmpl w:val="1B54B55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0407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F6300"/>
    <w:multiLevelType w:val="hybridMultilevel"/>
    <w:tmpl w:val="86DE9C66"/>
    <w:lvl w:ilvl="0" w:tplc="D0E8F62A">
      <w:numFmt w:val="bullet"/>
      <w:lvlText w:val="-"/>
      <w:lvlJc w:val="left"/>
      <w:pPr>
        <w:tabs>
          <w:tab w:val="num" w:pos="714"/>
        </w:tabs>
        <w:ind w:left="714" w:hanging="357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17"/>
        </w:tabs>
        <w:ind w:left="71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37"/>
        </w:tabs>
        <w:ind w:left="143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57"/>
        </w:tabs>
        <w:ind w:left="215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77"/>
        </w:tabs>
        <w:ind w:left="287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597"/>
        </w:tabs>
        <w:ind w:left="359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17"/>
        </w:tabs>
        <w:ind w:left="431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37"/>
        </w:tabs>
        <w:ind w:left="503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57"/>
        </w:tabs>
        <w:ind w:left="5757" w:hanging="360"/>
      </w:pPr>
      <w:rPr>
        <w:rFonts w:ascii="Wingdings" w:hAnsi="Wingdings" w:hint="default"/>
      </w:rPr>
    </w:lvl>
  </w:abstractNum>
  <w:abstractNum w:abstractNumId="14" w15:restartNumberingAfterBreak="0">
    <w:nsid w:val="327901AE"/>
    <w:multiLevelType w:val="multilevel"/>
    <w:tmpl w:val="1854A30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5" w15:restartNumberingAfterBreak="0">
    <w:nsid w:val="33272FD0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6" w15:restartNumberingAfterBreak="0">
    <w:nsid w:val="3BFC7F15"/>
    <w:multiLevelType w:val="hybridMultilevel"/>
    <w:tmpl w:val="14F4411A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0C9176F"/>
    <w:multiLevelType w:val="multilevel"/>
    <w:tmpl w:val="41ACE0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8" w15:restartNumberingAfterBreak="0">
    <w:nsid w:val="41A63711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9" w15:restartNumberingAfterBreak="0">
    <w:nsid w:val="42474D4F"/>
    <w:multiLevelType w:val="hybridMultilevel"/>
    <w:tmpl w:val="56600D62"/>
    <w:lvl w:ilvl="0" w:tplc="0407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</w:rPr>
    </w:lvl>
    <w:lvl w:ilvl="1" w:tplc="D19CF446">
      <w:start w:val="1"/>
      <w:numFmt w:val="bullet"/>
      <w:lvlText w:val="­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20" w15:restartNumberingAfterBreak="0">
    <w:nsid w:val="43A717E2"/>
    <w:multiLevelType w:val="hybridMultilevel"/>
    <w:tmpl w:val="0E66A1FC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19CF446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03071E"/>
    <w:multiLevelType w:val="hybridMultilevel"/>
    <w:tmpl w:val="96B4E050"/>
    <w:lvl w:ilvl="0" w:tplc="0407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1" w:tplc="D19CF446">
      <w:start w:val="1"/>
      <w:numFmt w:val="bullet"/>
      <w:lvlText w:val="­"/>
      <w:lvlJc w:val="left"/>
      <w:pPr>
        <w:tabs>
          <w:tab w:val="num" w:pos="2083"/>
        </w:tabs>
        <w:ind w:left="2083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243"/>
        </w:tabs>
        <w:ind w:left="424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963"/>
        </w:tabs>
        <w:ind w:left="496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683"/>
        </w:tabs>
        <w:ind w:left="568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03"/>
        </w:tabs>
        <w:ind w:left="640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123"/>
        </w:tabs>
        <w:ind w:left="7123" w:hanging="360"/>
      </w:pPr>
      <w:rPr>
        <w:rFonts w:ascii="Wingdings" w:hAnsi="Wingdings" w:hint="default"/>
      </w:rPr>
    </w:lvl>
  </w:abstractNum>
  <w:abstractNum w:abstractNumId="22" w15:restartNumberingAfterBreak="0">
    <w:nsid w:val="530B06E5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3" w15:restartNumberingAfterBreak="0">
    <w:nsid w:val="57DD0686"/>
    <w:multiLevelType w:val="hybridMultilevel"/>
    <w:tmpl w:val="03C84788"/>
    <w:lvl w:ilvl="0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FB580E"/>
    <w:multiLevelType w:val="hybridMultilevel"/>
    <w:tmpl w:val="BA3654E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CA1862"/>
    <w:multiLevelType w:val="hybridMultilevel"/>
    <w:tmpl w:val="A3884380"/>
    <w:lvl w:ilvl="0" w:tplc="04070017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3" w:hanging="360"/>
      </w:pPr>
    </w:lvl>
    <w:lvl w:ilvl="2" w:tplc="0407001B" w:tentative="1">
      <w:start w:val="1"/>
      <w:numFmt w:val="lowerRoman"/>
      <w:lvlText w:val="%3."/>
      <w:lvlJc w:val="right"/>
      <w:pPr>
        <w:ind w:left="2163" w:hanging="180"/>
      </w:pPr>
    </w:lvl>
    <w:lvl w:ilvl="3" w:tplc="0407000F" w:tentative="1">
      <w:start w:val="1"/>
      <w:numFmt w:val="decimal"/>
      <w:lvlText w:val="%4."/>
      <w:lvlJc w:val="left"/>
      <w:pPr>
        <w:ind w:left="2883" w:hanging="360"/>
      </w:pPr>
    </w:lvl>
    <w:lvl w:ilvl="4" w:tplc="04070019" w:tentative="1">
      <w:start w:val="1"/>
      <w:numFmt w:val="lowerLetter"/>
      <w:lvlText w:val="%5."/>
      <w:lvlJc w:val="left"/>
      <w:pPr>
        <w:ind w:left="3603" w:hanging="360"/>
      </w:pPr>
    </w:lvl>
    <w:lvl w:ilvl="5" w:tplc="0407001B" w:tentative="1">
      <w:start w:val="1"/>
      <w:numFmt w:val="lowerRoman"/>
      <w:lvlText w:val="%6."/>
      <w:lvlJc w:val="right"/>
      <w:pPr>
        <w:ind w:left="4323" w:hanging="180"/>
      </w:pPr>
    </w:lvl>
    <w:lvl w:ilvl="6" w:tplc="0407000F" w:tentative="1">
      <w:start w:val="1"/>
      <w:numFmt w:val="decimal"/>
      <w:lvlText w:val="%7."/>
      <w:lvlJc w:val="left"/>
      <w:pPr>
        <w:ind w:left="5043" w:hanging="360"/>
      </w:pPr>
    </w:lvl>
    <w:lvl w:ilvl="7" w:tplc="04070019" w:tentative="1">
      <w:start w:val="1"/>
      <w:numFmt w:val="lowerLetter"/>
      <w:lvlText w:val="%8."/>
      <w:lvlJc w:val="left"/>
      <w:pPr>
        <w:ind w:left="5763" w:hanging="360"/>
      </w:pPr>
    </w:lvl>
    <w:lvl w:ilvl="8" w:tplc="0407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6" w15:restartNumberingAfterBreak="0">
    <w:nsid w:val="621F7FF4"/>
    <w:multiLevelType w:val="multilevel"/>
    <w:tmpl w:val="3CEEC488"/>
    <w:lvl w:ilvl="0">
      <w:start w:val="1"/>
      <w:numFmt w:val="bullet"/>
      <w:pStyle w:val="Aufzhlung1"/>
      <w:lvlText w:val=""/>
      <w:lvlJc w:val="left"/>
      <w:pPr>
        <w:ind w:left="720" w:hanging="360"/>
      </w:pPr>
      <w:rPr>
        <w:rFonts w:ascii="Wingdings" w:hAnsi="Wingdings" w:hint="default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42284D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8" w15:restartNumberingAfterBreak="0">
    <w:nsid w:val="69F36C96"/>
    <w:multiLevelType w:val="multilevel"/>
    <w:tmpl w:val="2B443A74"/>
    <w:styleLink w:val="Aufzhlung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78F03A9"/>
    <w:multiLevelType w:val="hybridMultilevel"/>
    <w:tmpl w:val="32F8AA18"/>
    <w:lvl w:ilvl="0" w:tplc="0407000F">
      <w:start w:val="1"/>
      <w:numFmt w:val="decimal"/>
      <w:lvlText w:val="%1."/>
      <w:lvlJc w:val="left"/>
      <w:pPr>
        <w:ind w:left="754" w:hanging="360"/>
      </w:pPr>
    </w:lvl>
    <w:lvl w:ilvl="1" w:tplc="04070019">
      <w:start w:val="1"/>
      <w:numFmt w:val="lowerLetter"/>
      <w:lvlText w:val="%2."/>
      <w:lvlJc w:val="left"/>
      <w:pPr>
        <w:ind w:left="1474" w:hanging="360"/>
      </w:pPr>
    </w:lvl>
    <w:lvl w:ilvl="2" w:tplc="0407001B" w:tentative="1">
      <w:start w:val="1"/>
      <w:numFmt w:val="lowerRoman"/>
      <w:lvlText w:val="%3."/>
      <w:lvlJc w:val="right"/>
      <w:pPr>
        <w:ind w:left="2194" w:hanging="180"/>
      </w:pPr>
    </w:lvl>
    <w:lvl w:ilvl="3" w:tplc="0407000F" w:tentative="1">
      <w:start w:val="1"/>
      <w:numFmt w:val="decimal"/>
      <w:lvlText w:val="%4."/>
      <w:lvlJc w:val="left"/>
      <w:pPr>
        <w:ind w:left="2914" w:hanging="360"/>
      </w:pPr>
    </w:lvl>
    <w:lvl w:ilvl="4" w:tplc="04070019" w:tentative="1">
      <w:start w:val="1"/>
      <w:numFmt w:val="lowerLetter"/>
      <w:lvlText w:val="%5."/>
      <w:lvlJc w:val="left"/>
      <w:pPr>
        <w:ind w:left="3634" w:hanging="360"/>
      </w:pPr>
    </w:lvl>
    <w:lvl w:ilvl="5" w:tplc="0407001B" w:tentative="1">
      <w:start w:val="1"/>
      <w:numFmt w:val="lowerRoman"/>
      <w:lvlText w:val="%6."/>
      <w:lvlJc w:val="right"/>
      <w:pPr>
        <w:ind w:left="4354" w:hanging="180"/>
      </w:pPr>
    </w:lvl>
    <w:lvl w:ilvl="6" w:tplc="0407000F" w:tentative="1">
      <w:start w:val="1"/>
      <w:numFmt w:val="decimal"/>
      <w:lvlText w:val="%7."/>
      <w:lvlJc w:val="left"/>
      <w:pPr>
        <w:ind w:left="5074" w:hanging="360"/>
      </w:pPr>
    </w:lvl>
    <w:lvl w:ilvl="7" w:tplc="04070019" w:tentative="1">
      <w:start w:val="1"/>
      <w:numFmt w:val="lowerLetter"/>
      <w:lvlText w:val="%8."/>
      <w:lvlJc w:val="left"/>
      <w:pPr>
        <w:ind w:left="5794" w:hanging="360"/>
      </w:pPr>
    </w:lvl>
    <w:lvl w:ilvl="8" w:tplc="0407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0" w15:restartNumberingAfterBreak="0">
    <w:nsid w:val="7B3D240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num w:numId="1">
    <w:abstractNumId w:val="26"/>
  </w:num>
  <w:num w:numId="2">
    <w:abstractNumId w:val="28"/>
  </w:num>
  <w:num w:numId="3">
    <w:abstractNumId w:val="23"/>
  </w:num>
  <w:num w:numId="4">
    <w:abstractNumId w:val="12"/>
  </w:num>
  <w:num w:numId="5">
    <w:abstractNumId w:val="20"/>
  </w:num>
  <w:num w:numId="6">
    <w:abstractNumId w:val="22"/>
  </w:num>
  <w:num w:numId="7">
    <w:abstractNumId w:val="19"/>
  </w:num>
  <w:num w:numId="8">
    <w:abstractNumId w:val="13"/>
  </w:num>
  <w:num w:numId="9">
    <w:abstractNumId w:val="10"/>
  </w:num>
  <w:num w:numId="10">
    <w:abstractNumId w:val="21"/>
  </w:num>
  <w:num w:numId="11">
    <w:abstractNumId w:val="16"/>
  </w:num>
  <w:num w:numId="12">
    <w:abstractNumId w:val="0"/>
  </w:num>
  <w:num w:numId="13">
    <w:abstractNumId w:val="25"/>
  </w:num>
  <w:num w:numId="14">
    <w:abstractNumId w:val="30"/>
  </w:num>
  <w:num w:numId="15">
    <w:abstractNumId w:val="1"/>
  </w:num>
  <w:num w:numId="16">
    <w:abstractNumId w:val="4"/>
  </w:num>
  <w:num w:numId="17">
    <w:abstractNumId w:val="24"/>
  </w:num>
  <w:num w:numId="18">
    <w:abstractNumId w:val="9"/>
  </w:num>
  <w:num w:numId="19">
    <w:abstractNumId w:val="6"/>
  </w:num>
  <w:num w:numId="20">
    <w:abstractNumId w:val="8"/>
  </w:num>
  <w:num w:numId="21">
    <w:abstractNumId w:val="29"/>
  </w:num>
  <w:num w:numId="22">
    <w:abstractNumId w:val="3"/>
  </w:num>
  <w:num w:numId="23">
    <w:abstractNumId w:val="7"/>
  </w:num>
  <w:num w:numId="24">
    <w:abstractNumId w:val="27"/>
  </w:num>
  <w:num w:numId="25">
    <w:abstractNumId w:val="2"/>
  </w:num>
  <w:num w:numId="26">
    <w:abstractNumId w:val="18"/>
  </w:num>
  <w:num w:numId="27">
    <w:abstractNumId w:val="11"/>
  </w:num>
  <w:num w:numId="28">
    <w:abstractNumId w:val="15"/>
  </w:num>
  <w:num w:numId="29">
    <w:abstractNumId w:val="17"/>
  </w:num>
  <w:num w:numId="30">
    <w:abstractNumId w:val="14"/>
  </w:num>
  <w:num w:numId="31">
    <w:abstractNumId w:val="5"/>
  </w:num>
  <w:num w:numId="32">
    <w:abstractNumId w:val="2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autoHyphenation/>
  <w:hyphenationZone w:val="425"/>
  <w:noPunctuationKerning/>
  <w:characterSpacingControl w:val="doNotCompress"/>
  <w:hdrShapeDefaults>
    <o:shapedefaults v:ext="edit" spidmax="14337">
      <o:colormru v:ext="edit" colors="#003e6e,#b9b9b9,#a5a5a5,#00589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Y0MzY0NzezMLBQ0lEKTi0uzszPAykwrgUAV1R9xiwAAAA="/>
  </w:docVars>
  <w:rsids>
    <w:rsidRoot w:val="00795A7C"/>
    <w:rsid w:val="00001F63"/>
    <w:rsid w:val="00004C5E"/>
    <w:rsid w:val="00012004"/>
    <w:rsid w:val="00013AB0"/>
    <w:rsid w:val="0001451E"/>
    <w:rsid w:val="0002146E"/>
    <w:rsid w:val="00027708"/>
    <w:rsid w:val="0003684A"/>
    <w:rsid w:val="00042849"/>
    <w:rsid w:val="00050B4B"/>
    <w:rsid w:val="00051159"/>
    <w:rsid w:val="000603D0"/>
    <w:rsid w:val="00064AFF"/>
    <w:rsid w:val="00070426"/>
    <w:rsid w:val="000734F4"/>
    <w:rsid w:val="00073D77"/>
    <w:rsid w:val="00080AD3"/>
    <w:rsid w:val="00083168"/>
    <w:rsid w:val="00084932"/>
    <w:rsid w:val="00092E1E"/>
    <w:rsid w:val="000A037B"/>
    <w:rsid w:val="000B202C"/>
    <w:rsid w:val="000B503C"/>
    <w:rsid w:val="000B59E8"/>
    <w:rsid w:val="000C6936"/>
    <w:rsid w:val="000D004B"/>
    <w:rsid w:val="000D0524"/>
    <w:rsid w:val="000E2283"/>
    <w:rsid w:val="000E293F"/>
    <w:rsid w:val="00100C54"/>
    <w:rsid w:val="001110AD"/>
    <w:rsid w:val="00111DD0"/>
    <w:rsid w:val="00123862"/>
    <w:rsid w:val="001318BA"/>
    <w:rsid w:val="00134A3B"/>
    <w:rsid w:val="00151E45"/>
    <w:rsid w:val="00153A41"/>
    <w:rsid w:val="00156D0E"/>
    <w:rsid w:val="00167C14"/>
    <w:rsid w:val="001718DF"/>
    <w:rsid w:val="00175D73"/>
    <w:rsid w:val="00180912"/>
    <w:rsid w:val="00186AF8"/>
    <w:rsid w:val="001938A6"/>
    <w:rsid w:val="001A219B"/>
    <w:rsid w:val="001B7F91"/>
    <w:rsid w:val="001D1D99"/>
    <w:rsid w:val="001E00A8"/>
    <w:rsid w:val="001F328F"/>
    <w:rsid w:val="002114B3"/>
    <w:rsid w:val="00213E01"/>
    <w:rsid w:val="0023196D"/>
    <w:rsid w:val="00233C65"/>
    <w:rsid w:val="00240416"/>
    <w:rsid w:val="0024134F"/>
    <w:rsid w:val="00246F2C"/>
    <w:rsid w:val="00253E51"/>
    <w:rsid w:val="00253EBF"/>
    <w:rsid w:val="002568B7"/>
    <w:rsid w:val="0026691E"/>
    <w:rsid w:val="002671B3"/>
    <w:rsid w:val="00280654"/>
    <w:rsid w:val="00282C88"/>
    <w:rsid w:val="00287EE7"/>
    <w:rsid w:val="002955F5"/>
    <w:rsid w:val="00296E9B"/>
    <w:rsid w:val="002A24C8"/>
    <w:rsid w:val="002C535B"/>
    <w:rsid w:val="002C54C5"/>
    <w:rsid w:val="002D68D6"/>
    <w:rsid w:val="002D78A6"/>
    <w:rsid w:val="002E45B3"/>
    <w:rsid w:val="002E75A2"/>
    <w:rsid w:val="003159DB"/>
    <w:rsid w:val="003207C8"/>
    <w:rsid w:val="00323647"/>
    <w:rsid w:val="00362B22"/>
    <w:rsid w:val="00362CD9"/>
    <w:rsid w:val="00381EAE"/>
    <w:rsid w:val="0039624E"/>
    <w:rsid w:val="003A3F19"/>
    <w:rsid w:val="003A6761"/>
    <w:rsid w:val="003A7CB8"/>
    <w:rsid w:val="003B34C9"/>
    <w:rsid w:val="003C2665"/>
    <w:rsid w:val="003C5610"/>
    <w:rsid w:val="003D4924"/>
    <w:rsid w:val="003E542D"/>
    <w:rsid w:val="003F0DC3"/>
    <w:rsid w:val="003F4CF0"/>
    <w:rsid w:val="003F6D7B"/>
    <w:rsid w:val="00402332"/>
    <w:rsid w:val="004042BA"/>
    <w:rsid w:val="00407FD2"/>
    <w:rsid w:val="00413D8A"/>
    <w:rsid w:val="0043158A"/>
    <w:rsid w:val="00432795"/>
    <w:rsid w:val="004330E6"/>
    <w:rsid w:val="0043753F"/>
    <w:rsid w:val="00442BB2"/>
    <w:rsid w:val="00443EA8"/>
    <w:rsid w:val="00451CF1"/>
    <w:rsid w:val="00453CD8"/>
    <w:rsid w:val="004562F7"/>
    <w:rsid w:val="0045700B"/>
    <w:rsid w:val="0046498F"/>
    <w:rsid w:val="00470F80"/>
    <w:rsid w:val="00471AF5"/>
    <w:rsid w:val="00475C60"/>
    <w:rsid w:val="004771A5"/>
    <w:rsid w:val="00477FE6"/>
    <w:rsid w:val="004820D9"/>
    <w:rsid w:val="00482BE7"/>
    <w:rsid w:val="004A2CB3"/>
    <w:rsid w:val="004A7C45"/>
    <w:rsid w:val="004B415A"/>
    <w:rsid w:val="004C06FF"/>
    <w:rsid w:val="004C25B5"/>
    <w:rsid w:val="004C3F44"/>
    <w:rsid w:val="004C4DAF"/>
    <w:rsid w:val="004D243F"/>
    <w:rsid w:val="004E666D"/>
    <w:rsid w:val="004F1A17"/>
    <w:rsid w:val="004F7062"/>
    <w:rsid w:val="00501D73"/>
    <w:rsid w:val="00504A4C"/>
    <w:rsid w:val="00507F4C"/>
    <w:rsid w:val="00514A99"/>
    <w:rsid w:val="00533C75"/>
    <w:rsid w:val="00537797"/>
    <w:rsid w:val="00542911"/>
    <w:rsid w:val="00547D5B"/>
    <w:rsid w:val="00551122"/>
    <w:rsid w:val="005530FB"/>
    <w:rsid w:val="00554EE7"/>
    <w:rsid w:val="005564E3"/>
    <w:rsid w:val="005605E3"/>
    <w:rsid w:val="00560CBB"/>
    <w:rsid w:val="005650E9"/>
    <w:rsid w:val="00587793"/>
    <w:rsid w:val="005977D3"/>
    <w:rsid w:val="005A1685"/>
    <w:rsid w:val="005B1279"/>
    <w:rsid w:val="005B2027"/>
    <w:rsid w:val="005C45AB"/>
    <w:rsid w:val="005C7A33"/>
    <w:rsid w:val="005D0C1D"/>
    <w:rsid w:val="005E2A12"/>
    <w:rsid w:val="005E3DF6"/>
    <w:rsid w:val="005E4CD9"/>
    <w:rsid w:val="005F402F"/>
    <w:rsid w:val="005F41DB"/>
    <w:rsid w:val="005F5ED5"/>
    <w:rsid w:val="0060578D"/>
    <w:rsid w:val="0060752A"/>
    <w:rsid w:val="00610D6E"/>
    <w:rsid w:val="006261E7"/>
    <w:rsid w:val="00627054"/>
    <w:rsid w:val="006360CD"/>
    <w:rsid w:val="00665D24"/>
    <w:rsid w:val="00671552"/>
    <w:rsid w:val="00674975"/>
    <w:rsid w:val="00687054"/>
    <w:rsid w:val="00694FF7"/>
    <w:rsid w:val="00695A4C"/>
    <w:rsid w:val="006B0E34"/>
    <w:rsid w:val="006D6889"/>
    <w:rsid w:val="006E0112"/>
    <w:rsid w:val="006E3171"/>
    <w:rsid w:val="006E329D"/>
    <w:rsid w:val="006E781F"/>
    <w:rsid w:val="006F1668"/>
    <w:rsid w:val="006F6544"/>
    <w:rsid w:val="00704ACE"/>
    <w:rsid w:val="007119AD"/>
    <w:rsid w:val="00714C81"/>
    <w:rsid w:val="007216E5"/>
    <w:rsid w:val="00725DC3"/>
    <w:rsid w:val="00736CEF"/>
    <w:rsid w:val="00745AF5"/>
    <w:rsid w:val="00751C98"/>
    <w:rsid w:val="00752945"/>
    <w:rsid w:val="0075732A"/>
    <w:rsid w:val="0076451C"/>
    <w:rsid w:val="00766D8B"/>
    <w:rsid w:val="00767DDC"/>
    <w:rsid w:val="00774A44"/>
    <w:rsid w:val="00782576"/>
    <w:rsid w:val="007918FC"/>
    <w:rsid w:val="00795A7C"/>
    <w:rsid w:val="007A37F4"/>
    <w:rsid w:val="007A45AD"/>
    <w:rsid w:val="007A745D"/>
    <w:rsid w:val="007B25FA"/>
    <w:rsid w:val="007E21D2"/>
    <w:rsid w:val="007E33F0"/>
    <w:rsid w:val="007F02E0"/>
    <w:rsid w:val="007F3242"/>
    <w:rsid w:val="007F5830"/>
    <w:rsid w:val="00811ED3"/>
    <w:rsid w:val="00812737"/>
    <w:rsid w:val="00817FB9"/>
    <w:rsid w:val="008465A9"/>
    <w:rsid w:val="00857AB3"/>
    <w:rsid w:val="00861440"/>
    <w:rsid w:val="008634C6"/>
    <w:rsid w:val="00863B80"/>
    <w:rsid w:val="00873B17"/>
    <w:rsid w:val="00884471"/>
    <w:rsid w:val="00897188"/>
    <w:rsid w:val="0089766B"/>
    <w:rsid w:val="008B0D3E"/>
    <w:rsid w:val="008B2FDB"/>
    <w:rsid w:val="008B6F0F"/>
    <w:rsid w:val="008E2479"/>
    <w:rsid w:val="008E62F5"/>
    <w:rsid w:val="00900409"/>
    <w:rsid w:val="00912C3A"/>
    <w:rsid w:val="009132DE"/>
    <w:rsid w:val="009159C5"/>
    <w:rsid w:val="009215A0"/>
    <w:rsid w:val="00921AD1"/>
    <w:rsid w:val="00927087"/>
    <w:rsid w:val="00951F2B"/>
    <w:rsid w:val="00963D4A"/>
    <w:rsid w:val="009678DC"/>
    <w:rsid w:val="00972336"/>
    <w:rsid w:val="00975EDE"/>
    <w:rsid w:val="009853F8"/>
    <w:rsid w:val="00997C96"/>
    <w:rsid w:val="00997F1C"/>
    <w:rsid w:val="009A261B"/>
    <w:rsid w:val="009A554A"/>
    <w:rsid w:val="009C28E5"/>
    <w:rsid w:val="009C389D"/>
    <w:rsid w:val="009D762B"/>
    <w:rsid w:val="009E4A24"/>
    <w:rsid w:val="00A118B9"/>
    <w:rsid w:val="00A24363"/>
    <w:rsid w:val="00A307A3"/>
    <w:rsid w:val="00A32103"/>
    <w:rsid w:val="00A35AE3"/>
    <w:rsid w:val="00A416DF"/>
    <w:rsid w:val="00A4234E"/>
    <w:rsid w:val="00A52FEF"/>
    <w:rsid w:val="00A8374A"/>
    <w:rsid w:val="00AA0719"/>
    <w:rsid w:val="00AA30B0"/>
    <w:rsid w:val="00AA4D2E"/>
    <w:rsid w:val="00AA532B"/>
    <w:rsid w:val="00AA6E68"/>
    <w:rsid w:val="00AA77D7"/>
    <w:rsid w:val="00AC75DA"/>
    <w:rsid w:val="00AD10FB"/>
    <w:rsid w:val="00AE6A1D"/>
    <w:rsid w:val="00B02B6F"/>
    <w:rsid w:val="00B2009E"/>
    <w:rsid w:val="00B208A2"/>
    <w:rsid w:val="00B3002F"/>
    <w:rsid w:val="00B320F6"/>
    <w:rsid w:val="00B34AF5"/>
    <w:rsid w:val="00B35767"/>
    <w:rsid w:val="00B35FAC"/>
    <w:rsid w:val="00B37C2E"/>
    <w:rsid w:val="00B46F1E"/>
    <w:rsid w:val="00B618BF"/>
    <w:rsid w:val="00B63204"/>
    <w:rsid w:val="00B63FDB"/>
    <w:rsid w:val="00B66449"/>
    <w:rsid w:val="00B6789C"/>
    <w:rsid w:val="00B71F3F"/>
    <w:rsid w:val="00B8177B"/>
    <w:rsid w:val="00B91350"/>
    <w:rsid w:val="00B936B8"/>
    <w:rsid w:val="00BA03B9"/>
    <w:rsid w:val="00BA0613"/>
    <w:rsid w:val="00BB1BCB"/>
    <w:rsid w:val="00BB56D2"/>
    <w:rsid w:val="00BC203B"/>
    <w:rsid w:val="00BD34DD"/>
    <w:rsid w:val="00BE50F9"/>
    <w:rsid w:val="00BE59ED"/>
    <w:rsid w:val="00BF6118"/>
    <w:rsid w:val="00C00C3D"/>
    <w:rsid w:val="00C00EBF"/>
    <w:rsid w:val="00C01F8B"/>
    <w:rsid w:val="00C05147"/>
    <w:rsid w:val="00C13569"/>
    <w:rsid w:val="00C16474"/>
    <w:rsid w:val="00C175B3"/>
    <w:rsid w:val="00C22D9D"/>
    <w:rsid w:val="00C46BE0"/>
    <w:rsid w:val="00C632EC"/>
    <w:rsid w:val="00C70C08"/>
    <w:rsid w:val="00C71F83"/>
    <w:rsid w:val="00C94D84"/>
    <w:rsid w:val="00C96A96"/>
    <w:rsid w:val="00CB2D62"/>
    <w:rsid w:val="00CD2F26"/>
    <w:rsid w:val="00CD5353"/>
    <w:rsid w:val="00CE6B7B"/>
    <w:rsid w:val="00D03F52"/>
    <w:rsid w:val="00D10250"/>
    <w:rsid w:val="00D316EE"/>
    <w:rsid w:val="00D61D52"/>
    <w:rsid w:val="00D63B8B"/>
    <w:rsid w:val="00D66B8A"/>
    <w:rsid w:val="00D71F15"/>
    <w:rsid w:val="00D76F87"/>
    <w:rsid w:val="00D80938"/>
    <w:rsid w:val="00D80AE7"/>
    <w:rsid w:val="00D84505"/>
    <w:rsid w:val="00D851B5"/>
    <w:rsid w:val="00D91792"/>
    <w:rsid w:val="00D93F25"/>
    <w:rsid w:val="00D971FC"/>
    <w:rsid w:val="00DA2E97"/>
    <w:rsid w:val="00DA3A6A"/>
    <w:rsid w:val="00DA4305"/>
    <w:rsid w:val="00DA4382"/>
    <w:rsid w:val="00DA4F6B"/>
    <w:rsid w:val="00DA59E5"/>
    <w:rsid w:val="00DA5C24"/>
    <w:rsid w:val="00DB334E"/>
    <w:rsid w:val="00DB4EB0"/>
    <w:rsid w:val="00DB53F2"/>
    <w:rsid w:val="00DB62F8"/>
    <w:rsid w:val="00DC1E22"/>
    <w:rsid w:val="00DD6C42"/>
    <w:rsid w:val="00DF623C"/>
    <w:rsid w:val="00E05B29"/>
    <w:rsid w:val="00E1004D"/>
    <w:rsid w:val="00E325D9"/>
    <w:rsid w:val="00E3388E"/>
    <w:rsid w:val="00E40479"/>
    <w:rsid w:val="00E45112"/>
    <w:rsid w:val="00E52BF0"/>
    <w:rsid w:val="00E57014"/>
    <w:rsid w:val="00E60BCC"/>
    <w:rsid w:val="00E64F7B"/>
    <w:rsid w:val="00E65569"/>
    <w:rsid w:val="00E66E15"/>
    <w:rsid w:val="00E70DC4"/>
    <w:rsid w:val="00E765C1"/>
    <w:rsid w:val="00E77B95"/>
    <w:rsid w:val="00EA01FE"/>
    <w:rsid w:val="00EA5033"/>
    <w:rsid w:val="00EC03B5"/>
    <w:rsid w:val="00EC0DB4"/>
    <w:rsid w:val="00ED7953"/>
    <w:rsid w:val="00EE0B43"/>
    <w:rsid w:val="00EE13A3"/>
    <w:rsid w:val="00EE19DB"/>
    <w:rsid w:val="00EE7F2E"/>
    <w:rsid w:val="00F02046"/>
    <w:rsid w:val="00F11C84"/>
    <w:rsid w:val="00F12CEA"/>
    <w:rsid w:val="00F14289"/>
    <w:rsid w:val="00F150E7"/>
    <w:rsid w:val="00F16CF1"/>
    <w:rsid w:val="00F16CFD"/>
    <w:rsid w:val="00F209BC"/>
    <w:rsid w:val="00F23EED"/>
    <w:rsid w:val="00F54C41"/>
    <w:rsid w:val="00F60675"/>
    <w:rsid w:val="00F63DCE"/>
    <w:rsid w:val="00F6720D"/>
    <w:rsid w:val="00F72670"/>
    <w:rsid w:val="00F8053E"/>
    <w:rsid w:val="00F9093D"/>
    <w:rsid w:val="00FB35F3"/>
    <w:rsid w:val="00FB620A"/>
    <w:rsid w:val="00FC2C7E"/>
    <w:rsid w:val="00FD6B07"/>
    <w:rsid w:val="00FE15ED"/>
    <w:rsid w:val="00FE18EC"/>
    <w:rsid w:val="00FE3416"/>
    <w:rsid w:val="00FF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o:colormru v:ext="edit" colors="#003e6e,#b9b9b9,#a5a5a5,#00589c"/>
    </o:shapedefaults>
    <o:shapelayout v:ext="edit">
      <o:idmap v:ext="edit" data="1"/>
    </o:shapelayout>
  </w:shapeDefaults>
  <w:decimalSymbol w:val=","/>
  <w:listSeparator w:val=";"/>
  <w14:docId w14:val="5D4E5ADE"/>
  <w15:docId w15:val="{EBFEF35E-1C83-4235-B161-40CA1C8F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8374A"/>
    <w:pPr>
      <w:spacing w:before="60" w:after="180" w:line="300" w:lineRule="exact"/>
      <w:jc w:val="both"/>
    </w:pPr>
    <w:rPr>
      <w:rFonts w:ascii="Arial" w:eastAsia="Calibri" w:hAnsi="Arial"/>
      <w:color w:val="000000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789C"/>
    <w:pPr>
      <w:spacing w:before="480"/>
      <w:jc w:val="left"/>
      <w:outlineLvl w:val="0"/>
    </w:pPr>
    <w:rPr>
      <w:b/>
      <w:color w:val="005AA0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A8374A"/>
    <w:pPr>
      <w:keepNext/>
      <w:spacing w:before="240" w:after="60"/>
      <w:outlineLvl w:val="1"/>
    </w:pPr>
    <w:rPr>
      <w:rFonts w:eastAsiaTheme="majorEastAsia" w:cs="Arial"/>
      <w:b/>
      <w:bCs/>
      <w:iCs/>
      <w:color w:val="00589C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8B0D3E"/>
    <w:pPr>
      <w:keepNext/>
      <w:keepLines/>
      <w:spacing w:before="240" w:after="0"/>
      <w:outlineLvl w:val="2"/>
    </w:pPr>
    <w:rPr>
      <w:rFonts w:eastAsiaTheme="minorHAnsi" w:cs="Arial"/>
      <w:bCs/>
      <w:color w:val="005AA0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2A24C8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qFormat/>
    <w:rsid w:val="00AA6E68"/>
    <w:pPr>
      <w:tabs>
        <w:tab w:val="center" w:pos="4536"/>
        <w:tab w:val="right" w:pos="9072"/>
      </w:tabs>
      <w:jc w:val="center"/>
    </w:pPr>
    <w:rPr>
      <w:sz w:val="18"/>
    </w:rPr>
  </w:style>
  <w:style w:type="table" w:styleId="Tabellenraster">
    <w:name w:val="Table Grid"/>
    <w:basedOn w:val="NormaleTabelle"/>
    <w:rsid w:val="002A2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4771A5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uiPriority w:val="3"/>
    <w:unhideWhenUsed/>
    <w:qFormat/>
    <w:rsid w:val="0043158A"/>
    <w:rPr>
      <w:rFonts w:ascii="Arial" w:hAnsi="Arial"/>
      <w:sz w:val="18"/>
    </w:rPr>
  </w:style>
  <w:style w:type="character" w:customStyle="1" w:styleId="FuzeileZchn">
    <w:name w:val="Fußzeile Zchn"/>
    <w:link w:val="Fuzeile"/>
    <w:rsid w:val="00AA6E68"/>
    <w:rPr>
      <w:rFonts w:ascii="Arial" w:eastAsia="Calibri" w:hAnsi="Arial"/>
      <w:color w:val="000000"/>
      <w:sz w:val="18"/>
      <w:szCs w:val="22"/>
      <w:lang w:eastAsia="en-US"/>
    </w:rPr>
  </w:style>
  <w:style w:type="paragraph" w:styleId="KeinLeerraum">
    <w:name w:val="No Spacing"/>
    <w:basedOn w:val="berschrift3"/>
    <w:link w:val="KeinLeerraumZchn"/>
    <w:uiPriority w:val="1"/>
    <w:unhideWhenUsed/>
    <w:rsid w:val="00795A7C"/>
  </w:style>
  <w:style w:type="character" w:customStyle="1" w:styleId="KeinLeerraumZchn">
    <w:name w:val="Kein Leerraum Zchn"/>
    <w:link w:val="KeinLeerraum"/>
    <w:uiPriority w:val="1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KopfzeileZchn">
    <w:name w:val="Kopfzeile Zchn"/>
    <w:link w:val="Kopfzeile"/>
    <w:uiPriority w:val="99"/>
    <w:rsid w:val="00E05B29"/>
    <w:rPr>
      <w:rFonts w:ascii="Arial" w:hAnsi="Arial" w:cs="Arial"/>
      <w:sz w:val="24"/>
      <w:szCs w:val="24"/>
    </w:rPr>
  </w:style>
  <w:style w:type="table" w:styleId="Tabelle3D-Effekt3">
    <w:name w:val="Table 3D effects 3"/>
    <w:basedOn w:val="NormaleTabelle"/>
    <w:rsid w:val="00413D8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rsid w:val="00413D8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rsid w:val="00413D8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rsid w:val="00413D8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1">
    <w:name w:val="Table 3D effects 1"/>
    <w:basedOn w:val="NormaleTabelle"/>
    <w:rsid w:val="00413D8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HelleSchattierung-Akzent1">
    <w:name w:val="Light Shading Accent 1"/>
    <w:basedOn w:val="NormaleTabelle"/>
    <w:uiPriority w:val="60"/>
    <w:rsid w:val="00413D8A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HelleSchattierung-Akzent3">
    <w:name w:val="Light Shading Accent 3"/>
    <w:basedOn w:val="NormaleTabelle"/>
    <w:uiPriority w:val="60"/>
    <w:rsid w:val="00413D8A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Endnotentext">
    <w:name w:val="endnote text"/>
    <w:basedOn w:val="Standard"/>
    <w:link w:val="EndnotentextZchn"/>
    <w:uiPriority w:val="99"/>
    <w:unhideWhenUsed/>
    <w:rsid w:val="00795A7C"/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95A7C"/>
    <w:rPr>
      <w:rFonts w:ascii="Arial" w:eastAsia="Calibri" w:hAnsi="Arial"/>
      <w:color w:val="000000"/>
      <w:lang w:eastAsia="en-US"/>
    </w:rPr>
  </w:style>
  <w:style w:type="character" w:styleId="Endnotenzeichen">
    <w:name w:val="endnote reference"/>
    <w:uiPriority w:val="99"/>
    <w:unhideWhenUsed/>
    <w:rsid w:val="00795A7C"/>
    <w:rPr>
      <w:vertAlign w:val="superscript"/>
    </w:rPr>
  </w:style>
  <w:style w:type="character" w:customStyle="1" w:styleId="berschrift3Zchn">
    <w:name w:val="Überschrift 3 Zchn"/>
    <w:basedOn w:val="Absatz-Standardschriftart"/>
    <w:link w:val="berschrift3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3D77"/>
    <w:rPr>
      <w:rFonts w:ascii="Arial" w:eastAsia="Calibri" w:hAnsi="Arial"/>
      <w:b/>
      <w:color w:val="005AA0"/>
      <w:sz w:val="28"/>
      <w:szCs w:val="28"/>
      <w:lang w:eastAsia="en-US"/>
    </w:rPr>
  </w:style>
  <w:style w:type="character" w:customStyle="1" w:styleId="berschrift2Zchn">
    <w:name w:val="Überschrift 2 Zchn"/>
    <w:basedOn w:val="Absatz-Standardschriftart"/>
    <w:link w:val="berschrift2"/>
    <w:rsid w:val="00A8374A"/>
    <w:rPr>
      <w:rFonts w:ascii="Arial" w:eastAsiaTheme="majorEastAsia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Titel2">
    <w:name w:val="Titel 2"/>
    <w:basedOn w:val="Standard"/>
    <w:uiPriority w:val="1"/>
    <w:qFormat/>
    <w:rsid w:val="00AD10FB"/>
    <w:pPr>
      <w:spacing w:before="240"/>
    </w:pPr>
    <w:rPr>
      <w:color w:val="FFFFFF" w:themeColor="background1"/>
      <w:sz w:val="40"/>
      <w:szCs w:val="40"/>
      <w:lang w:eastAsia="de-DE"/>
    </w:rPr>
  </w:style>
  <w:style w:type="numbering" w:customStyle="1" w:styleId="Aufzhlung">
    <w:name w:val="Aufzählung"/>
    <w:basedOn w:val="KeineListe"/>
    <w:rsid w:val="00DA5C24"/>
    <w:pPr>
      <w:numPr>
        <w:numId w:val="2"/>
      </w:numPr>
    </w:pPr>
  </w:style>
  <w:style w:type="paragraph" w:customStyle="1" w:styleId="Titel3">
    <w:name w:val="Titel 3"/>
    <w:basedOn w:val="Standard"/>
    <w:uiPriority w:val="1"/>
    <w:qFormat/>
    <w:rsid w:val="000B503C"/>
    <w:pPr>
      <w:spacing w:after="0" w:line="240" w:lineRule="auto"/>
    </w:pPr>
    <w:rPr>
      <w:rFonts w:eastAsia="Times New Roman"/>
      <w:color w:val="FFFFFF"/>
      <w:sz w:val="28"/>
      <w:szCs w:val="20"/>
    </w:rPr>
  </w:style>
  <w:style w:type="paragraph" w:styleId="Listenabsatz">
    <w:name w:val="List Paragraph"/>
    <w:basedOn w:val="Standard"/>
    <w:uiPriority w:val="34"/>
    <w:rsid w:val="00A52FEF"/>
    <w:pPr>
      <w:ind w:left="720"/>
      <w:contextualSpacing/>
    </w:pPr>
  </w:style>
  <w:style w:type="paragraph" w:customStyle="1" w:styleId="Aufzhlung1">
    <w:name w:val="Aufzählung 1"/>
    <w:basedOn w:val="Listenabsatz"/>
    <w:uiPriority w:val="1"/>
    <w:qFormat/>
    <w:rsid w:val="00997C96"/>
    <w:pPr>
      <w:numPr>
        <w:numId w:val="1"/>
      </w:numPr>
      <w:spacing w:before="0"/>
      <w:ind w:left="357" w:hanging="357"/>
      <w:contextualSpacing w:val="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F12CEA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12CEA"/>
    <w:rPr>
      <w:rFonts w:ascii="Arial" w:eastAsia="Calibri" w:hAnsi="Arial"/>
      <w:color w:val="00000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F12CEA"/>
    <w:rPr>
      <w:vertAlign w:val="superscript"/>
    </w:rPr>
  </w:style>
  <w:style w:type="paragraph" w:customStyle="1" w:styleId="Titel1">
    <w:name w:val="Titel 1"/>
    <w:basedOn w:val="Standard"/>
    <w:uiPriority w:val="1"/>
    <w:qFormat/>
    <w:rsid w:val="00AD10FB"/>
    <w:pPr>
      <w:spacing w:after="0" w:line="240" w:lineRule="auto"/>
    </w:pPr>
    <w:rPr>
      <w:rFonts w:eastAsia="Times New Roman"/>
      <w:b/>
      <w:bCs/>
      <w:caps/>
      <w:color w:val="FFFFFF"/>
      <w:sz w:val="56"/>
      <w:szCs w:val="20"/>
    </w:rPr>
  </w:style>
  <w:style w:type="paragraph" w:customStyle="1" w:styleId="Aufzhlung2">
    <w:name w:val="Aufzählung 2"/>
    <w:basedOn w:val="Aufzhlung1"/>
    <w:uiPriority w:val="1"/>
    <w:qFormat/>
    <w:rsid w:val="00070426"/>
    <w:pPr>
      <w:ind w:left="794" w:hanging="397"/>
    </w:pPr>
  </w:style>
  <w:style w:type="paragraph" w:customStyle="1" w:styleId="berschrift">
    <w:name w:val="Überschrift"/>
    <w:basedOn w:val="Standard"/>
    <w:next w:val="Standard"/>
    <w:qFormat/>
    <w:rsid w:val="00B66449"/>
    <w:pPr>
      <w:autoSpaceDE w:val="0"/>
      <w:autoSpaceDN w:val="0"/>
      <w:adjustRightInd w:val="0"/>
      <w:spacing w:before="120" w:after="120" w:line="240" w:lineRule="auto"/>
      <w:outlineLvl w:val="0"/>
    </w:pPr>
    <w:rPr>
      <w:rFonts w:eastAsia="Times New Roman" w:cs="Arial"/>
      <w:bCs/>
      <w:color w:val="005AA0"/>
      <w:sz w:val="24"/>
      <w:szCs w:val="24"/>
      <w:lang w:eastAsia="de-DE"/>
    </w:rPr>
  </w:style>
  <w:style w:type="character" w:styleId="Hyperlink">
    <w:name w:val="Hyperlink"/>
    <w:uiPriority w:val="99"/>
    <w:unhideWhenUsed/>
    <w:rsid w:val="00BE50F9"/>
    <w:rPr>
      <w:color w:val="0000FF"/>
      <w:u w:val="single"/>
    </w:rPr>
  </w:style>
  <w:style w:type="character" w:styleId="Kommentarzeichen">
    <w:name w:val="annotation reference"/>
    <w:basedOn w:val="Absatz-Standardschriftart"/>
    <w:semiHidden/>
    <w:unhideWhenUsed/>
    <w:rsid w:val="00704ACE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04AC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04ACE"/>
    <w:rPr>
      <w:rFonts w:ascii="Arial" w:eastAsia="Calibri" w:hAnsi="Arial"/>
      <w:color w:val="00000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04AC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04ACE"/>
    <w:rPr>
      <w:rFonts w:ascii="Arial" w:eastAsia="Calibri" w:hAnsi="Arial"/>
      <w:b/>
      <w:bCs/>
      <w:color w:val="000000"/>
      <w:lang w:eastAsia="en-US"/>
    </w:rPr>
  </w:style>
  <w:style w:type="paragraph" w:styleId="berarbeitung">
    <w:name w:val="Revision"/>
    <w:hidden/>
    <w:uiPriority w:val="99"/>
    <w:semiHidden/>
    <w:rsid w:val="004A2CB3"/>
    <w:rPr>
      <w:rFonts w:ascii="Arial" w:eastAsia="Calibri" w:hAnsi="Arial"/>
      <w:color w:val="000000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5C86B-3595-47D4-8026-406785186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697</Characters>
  <Application>Microsoft Office Word</Application>
  <DocSecurity>0</DocSecurity>
  <Lines>14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AGENDA</vt:lpstr>
      <vt:lpstr>Annex 8</vt:lpstr>
    </vt:vector>
  </TitlesOfParts>
  <Company>Helmholtz-Gemeinschaft</Company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Freudenreich, Johannes</dc:creator>
  <cp:lastModifiedBy>Eberhardt, Julia</cp:lastModifiedBy>
  <cp:revision>10</cp:revision>
  <cp:lastPrinted>2017-12-15T13:47:00Z</cp:lastPrinted>
  <dcterms:created xsi:type="dcterms:W3CDTF">2018-01-15T21:14:00Z</dcterms:created>
  <dcterms:modified xsi:type="dcterms:W3CDTF">2019-12-09T13:36:00Z</dcterms:modified>
</cp:coreProperties>
</file>